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DA40D4" w14:textId="6F1AA6C6" w:rsidR="00984F90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Kaggle Learn</w:t>
      </w:r>
    </w:p>
    <w:p w14:paraId="0FF9AE85" w14:textId="61A92451" w:rsidR="00E034E9" w:rsidRPr="00E034E9" w:rsidRDefault="00E034E9" w:rsidP="00984F90">
      <w:pPr>
        <w:spacing w:line="240" w:lineRule="auto"/>
        <w:rPr>
          <w:b/>
          <w:bCs/>
          <w:sz w:val="60"/>
          <w:szCs w:val="60"/>
        </w:rPr>
      </w:pPr>
      <w:r w:rsidRPr="00E034E9">
        <w:rPr>
          <w:b/>
          <w:bCs/>
          <w:sz w:val="60"/>
          <w:szCs w:val="60"/>
        </w:rPr>
        <w:t>1. Intro to Programming</w:t>
      </w:r>
    </w:p>
    <w:p w14:paraId="13FD19A7" w14:textId="795FD84C" w:rsidR="00E034E9" w:rsidRPr="00E034E9" w:rsidRDefault="00E034E9" w:rsidP="00984F90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1 Arithmetic and Variables</w:t>
      </w:r>
    </w:p>
    <w:p w14:paraId="09A0178F" w14:textId="70CE2AFD" w:rsidR="00E034E9" w:rsidRDefault="00E034E9" w:rsidP="00984F90">
      <w:pPr>
        <w:spacing w:line="240" w:lineRule="auto"/>
      </w:pPr>
      <w:r w:rsidRPr="00E034E9">
        <w:drawing>
          <wp:inline distT="0" distB="0" distL="0" distR="0" wp14:anchorId="079CD697" wp14:editId="26E10F7C">
            <wp:extent cx="2267266" cy="1495634"/>
            <wp:effectExtent l="0" t="0" r="0" b="9525"/>
            <wp:docPr id="1303398283" name="Picture 1" descr="A white table with black text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3398283" name="Picture 1" descr="A white table with black text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3DEC8" w14:textId="77777777" w:rsidR="00E034E9" w:rsidRDefault="00E034E9" w:rsidP="00984F90">
      <w:pPr>
        <w:spacing w:line="240" w:lineRule="auto"/>
      </w:pPr>
    </w:p>
    <w:p w14:paraId="6FC055D1" w14:textId="656D4629" w:rsidR="00E034E9" w:rsidRPr="00986A72" w:rsidRDefault="00986A72" w:rsidP="00984F90">
      <w:pPr>
        <w:spacing w:line="240" w:lineRule="auto"/>
        <w:rPr>
          <w:b/>
          <w:bCs/>
        </w:rPr>
      </w:pPr>
      <w:r w:rsidRPr="00986A72">
        <w:rPr>
          <w:b/>
          <w:bCs/>
        </w:rPr>
        <w:t>PEMDAS (order of operations):</w:t>
      </w:r>
    </w:p>
    <w:p w14:paraId="5008CE42" w14:textId="54FC8AF9" w:rsidR="00986A72" w:rsidRDefault="00986A72" w:rsidP="00984F90">
      <w:pPr>
        <w:spacing w:line="240" w:lineRule="auto"/>
      </w:pPr>
      <w:r w:rsidRPr="00986A72">
        <w:drawing>
          <wp:inline distT="0" distB="0" distL="0" distR="0" wp14:anchorId="776C5C7A" wp14:editId="1324B55A">
            <wp:extent cx="6087325" cy="1876687"/>
            <wp:effectExtent l="0" t="0" r="8890" b="9525"/>
            <wp:docPr id="967098769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098769" name="Picture 1" descr="A close up of a sig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B5309" w14:textId="77777777" w:rsidR="00984F90" w:rsidRDefault="00984F90" w:rsidP="00984F90">
      <w:pPr>
        <w:spacing w:line="240" w:lineRule="auto"/>
      </w:pPr>
    </w:p>
    <w:p w14:paraId="411F871E" w14:textId="1C4AD04F" w:rsidR="00984F90" w:rsidRDefault="00986A72" w:rsidP="00984F90">
      <w:pPr>
        <w:spacing w:line="240" w:lineRule="auto"/>
      </w:pPr>
      <w:r w:rsidRPr="00986A72">
        <w:lastRenderedPageBreak/>
        <w:drawing>
          <wp:inline distT="0" distB="0" distL="0" distR="0" wp14:anchorId="7D263183" wp14:editId="3D4669BC">
            <wp:extent cx="5586095" cy="6858000"/>
            <wp:effectExtent l="0" t="0" r="0" b="0"/>
            <wp:docPr id="2033564093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564093" name="Picture 1" descr="A screenshot of a math tes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86095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2ED93" w14:textId="7E985E7B" w:rsidR="00986A72" w:rsidRDefault="00986A72" w:rsidP="00984F90">
      <w:pPr>
        <w:spacing w:line="240" w:lineRule="auto"/>
      </w:pPr>
      <w:r w:rsidRPr="00986A72">
        <w:lastRenderedPageBreak/>
        <w:drawing>
          <wp:inline distT="0" distB="0" distL="0" distR="0" wp14:anchorId="366D8BDC" wp14:editId="239B39D6">
            <wp:extent cx="6801799" cy="4067743"/>
            <wp:effectExtent l="0" t="0" r="0" b="9525"/>
            <wp:docPr id="646331745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6331745" name="Picture 1" descr="A screenshot of a math tes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01799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36101" w14:textId="77777777" w:rsidR="00DA3568" w:rsidRDefault="00DA3568" w:rsidP="00984F90">
      <w:pPr>
        <w:spacing w:line="240" w:lineRule="auto"/>
      </w:pPr>
    </w:p>
    <w:p w14:paraId="4264D0F1" w14:textId="0165CE81" w:rsidR="00DA3568" w:rsidRPr="00DA3568" w:rsidRDefault="00DA3568" w:rsidP="00984F90">
      <w:pPr>
        <w:spacing w:line="240" w:lineRule="auto"/>
        <w:rPr>
          <w:b/>
          <w:bCs/>
        </w:rPr>
      </w:pPr>
      <w:r w:rsidRPr="00DA3568">
        <w:rPr>
          <w:b/>
          <w:bCs/>
        </w:rPr>
        <w:t>Variables names rules:</w:t>
      </w:r>
    </w:p>
    <w:p w14:paraId="09A9B217" w14:textId="6C5F9499" w:rsidR="00DA3568" w:rsidRDefault="00DA3568" w:rsidP="00984F90">
      <w:pPr>
        <w:spacing w:line="240" w:lineRule="auto"/>
      </w:pPr>
      <w:r w:rsidRPr="00DA3568">
        <w:drawing>
          <wp:inline distT="0" distB="0" distL="0" distR="0" wp14:anchorId="29D49158" wp14:editId="5AD895D7">
            <wp:extent cx="8125959" cy="1400370"/>
            <wp:effectExtent l="0" t="0" r="8890" b="9525"/>
            <wp:docPr id="490304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030420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8125959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34D70" w14:textId="77777777" w:rsidR="00DA3568" w:rsidRDefault="00DA3568" w:rsidP="00984F90">
      <w:pPr>
        <w:spacing w:line="240" w:lineRule="auto"/>
      </w:pPr>
    </w:p>
    <w:p w14:paraId="78E991FE" w14:textId="6F30816F" w:rsidR="00BA513B" w:rsidRPr="00E034E9" w:rsidRDefault="00BA513B" w:rsidP="00BA513B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2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Functions</w:t>
      </w:r>
    </w:p>
    <w:p w14:paraId="7DB7E473" w14:textId="2CBB477D" w:rsidR="00DA3568" w:rsidRDefault="00BA513B" w:rsidP="00984F90">
      <w:pPr>
        <w:spacing w:line="240" w:lineRule="auto"/>
      </w:pPr>
      <w:r w:rsidRPr="00BA513B">
        <w:drawing>
          <wp:inline distT="0" distB="0" distL="0" distR="0" wp14:anchorId="27B2614D" wp14:editId="78D36739">
            <wp:extent cx="9144000" cy="1443990"/>
            <wp:effectExtent l="0" t="0" r="0" b="3810"/>
            <wp:docPr id="99913849" name="Picture 1" descr="A close-up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13849" name="Picture 1" descr="A close-up of a white backgroun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4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39C5" w14:textId="77777777" w:rsidR="00BA513B" w:rsidRDefault="00BA513B" w:rsidP="00984F90">
      <w:pPr>
        <w:spacing w:line="240" w:lineRule="auto"/>
      </w:pPr>
    </w:p>
    <w:p w14:paraId="6ACB2D7D" w14:textId="69F76704" w:rsidR="00D1542E" w:rsidRPr="00E034E9" w:rsidRDefault="00D1542E" w:rsidP="00D1542E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t>1.</w:t>
      </w:r>
      <w:r>
        <w:rPr>
          <w:b/>
          <w:bCs/>
          <w:sz w:val="40"/>
          <w:szCs w:val="40"/>
        </w:rPr>
        <w:t>3</w:t>
      </w:r>
      <w:r w:rsidRPr="00E034E9">
        <w:rPr>
          <w:b/>
          <w:bCs/>
          <w:sz w:val="40"/>
          <w:szCs w:val="40"/>
        </w:rPr>
        <w:t xml:space="preserve"> </w:t>
      </w:r>
      <w:r>
        <w:rPr>
          <w:b/>
          <w:bCs/>
          <w:sz w:val="40"/>
          <w:szCs w:val="40"/>
        </w:rPr>
        <w:t>Data Types</w:t>
      </w:r>
    </w:p>
    <w:p w14:paraId="14420375" w14:textId="44805F6A" w:rsidR="00BA513B" w:rsidRDefault="00512A95" w:rsidP="00984F90">
      <w:pPr>
        <w:spacing w:line="240" w:lineRule="auto"/>
      </w:pPr>
      <w:r w:rsidRPr="00512A95">
        <w:t xml:space="preserve">When you multiple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integer or float (and is equivalent to multiplying by 1). If you multiply an integer or float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, it always returns 0. This is true for both positive and negative numbers.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, it just returns that same string. And if you multiply a string by a </w:t>
      </w:r>
      <w:proofErr w:type="spellStart"/>
      <w:r w:rsidRPr="00512A95">
        <w:t>boolean</w:t>
      </w:r>
      <w:proofErr w:type="spellEnd"/>
      <w:r w:rsidRPr="00512A95">
        <w:t xml:space="preserve"> with value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>, it returns an empty string (or a string with length zero).</w:t>
      </w:r>
    </w:p>
    <w:p w14:paraId="3B233859" w14:textId="77777777" w:rsidR="00512A95" w:rsidRDefault="00512A95" w:rsidP="00984F90">
      <w:pPr>
        <w:spacing w:line="240" w:lineRule="auto"/>
      </w:pPr>
    </w:p>
    <w:p w14:paraId="40BA93C8" w14:textId="6386DA89" w:rsidR="00512A95" w:rsidRDefault="00512A95" w:rsidP="00984F90">
      <w:pPr>
        <w:spacing w:line="240" w:lineRule="auto"/>
      </w:pPr>
      <w:r w:rsidRPr="00512A95">
        <w:t xml:space="preserve">When you add booleans, adding </w:t>
      </w:r>
      <w:r w:rsidRPr="00512A95">
        <w:rPr>
          <w:rFonts w:ascii="Courier New" w:hAnsi="Courier New" w:cs="Courier New"/>
          <w:highlight w:val="lightGray"/>
        </w:rPr>
        <w:t>False</w:t>
      </w:r>
      <w:r w:rsidRPr="00512A95">
        <w:t xml:space="preserve"> is equivalent to adding 0, and adding </w:t>
      </w:r>
      <w:r w:rsidRPr="00512A95">
        <w:rPr>
          <w:rFonts w:ascii="Courier New" w:hAnsi="Courier New" w:cs="Courier New"/>
          <w:highlight w:val="lightGray"/>
        </w:rPr>
        <w:t>True</w:t>
      </w:r>
      <w:r w:rsidRPr="00512A95">
        <w:t xml:space="preserve"> is equivalent to adding 1.</w:t>
      </w:r>
    </w:p>
    <w:p w14:paraId="5BE20FB2" w14:textId="4A27F95B" w:rsidR="00BA513B" w:rsidRDefault="00512A95" w:rsidP="00984F90">
      <w:pPr>
        <w:spacing w:line="240" w:lineRule="auto"/>
      </w:pPr>
      <w:r w:rsidRPr="00512A95">
        <w:drawing>
          <wp:inline distT="0" distB="0" distL="0" distR="0" wp14:anchorId="7A95F471" wp14:editId="65CF91D4">
            <wp:extent cx="2962688" cy="2200582"/>
            <wp:effectExtent l="0" t="0" r="9525" b="9525"/>
            <wp:docPr id="192285602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856024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BFC" w14:textId="77777777" w:rsidR="00512A95" w:rsidRDefault="00512A95" w:rsidP="00984F90">
      <w:pPr>
        <w:spacing w:line="240" w:lineRule="auto"/>
      </w:pPr>
    </w:p>
    <w:p w14:paraId="0F11898E" w14:textId="542512FD" w:rsidR="00113341" w:rsidRPr="00E034E9" w:rsidRDefault="00113341" w:rsidP="00113341">
      <w:pPr>
        <w:spacing w:line="240" w:lineRule="auto"/>
        <w:rPr>
          <w:b/>
          <w:bCs/>
          <w:sz w:val="40"/>
          <w:szCs w:val="40"/>
        </w:rPr>
      </w:pPr>
      <w:r w:rsidRPr="00E034E9">
        <w:rPr>
          <w:b/>
          <w:bCs/>
          <w:sz w:val="40"/>
          <w:szCs w:val="40"/>
        </w:rPr>
        <w:lastRenderedPageBreak/>
        <w:t>1.</w:t>
      </w:r>
      <w:r>
        <w:rPr>
          <w:b/>
          <w:bCs/>
          <w:sz w:val="40"/>
          <w:szCs w:val="40"/>
        </w:rPr>
        <w:t>4</w:t>
      </w:r>
      <w:r w:rsidRPr="00E034E9">
        <w:rPr>
          <w:b/>
          <w:bCs/>
          <w:sz w:val="40"/>
          <w:szCs w:val="40"/>
        </w:rPr>
        <w:t xml:space="preserve"> </w:t>
      </w:r>
      <w:r w:rsidRPr="00113341">
        <w:rPr>
          <w:b/>
          <w:bCs/>
          <w:sz w:val="40"/>
          <w:szCs w:val="40"/>
        </w:rPr>
        <w:t>Conditions and Conditional Statements</w:t>
      </w:r>
    </w:p>
    <w:p w14:paraId="65BAB1D4" w14:textId="62AF35ED" w:rsidR="00512A95" w:rsidRDefault="00113341" w:rsidP="00984F90">
      <w:pPr>
        <w:spacing w:line="240" w:lineRule="auto"/>
      </w:pPr>
      <w:r w:rsidRPr="00113341">
        <w:drawing>
          <wp:inline distT="0" distB="0" distL="0" distR="0" wp14:anchorId="76B4B94F" wp14:editId="0E360157">
            <wp:extent cx="2105319" cy="1676634"/>
            <wp:effectExtent l="0" t="0" r="9525" b="0"/>
            <wp:docPr id="15965976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59764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3DD68" w14:textId="77777777" w:rsidR="00113341" w:rsidRDefault="00113341" w:rsidP="00984F90">
      <w:pPr>
        <w:spacing w:line="240" w:lineRule="auto"/>
      </w:pPr>
    </w:p>
    <w:p w14:paraId="719FF8A9" w14:textId="2F41285B" w:rsidR="00113341" w:rsidRDefault="00113341" w:rsidP="00984F90">
      <w:pPr>
        <w:spacing w:line="240" w:lineRule="auto"/>
      </w:pPr>
      <w:r w:rsidRPr="00113341">
        <w:drawing>
          <wp:inline distT="0" distB="0" distL="0" distR="0" wp14:anchorId="71B5FF0D" wp14:editId="6E068750">
            <wp:extent cx="6830378" cy="914528"/>
            <wp:effectExtent l="0" t="0" r="0" b="0"/>
            <wp:docPr id="2021622242" name="Picture 1" descr="A screenshot of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1622242" name="Picture 1" descr="A screenshot of a white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0378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0945B" w14:textId="77777777" w:rsidR="00113341" w:rsidRDefault="00113341" w:rsidP="00984F90">
      <w:pPr>
        <w:spacing w:line="240" w:lineRule="auto"/>
      </w:pPr>
    </w:p>
    <w:p w14:paraId="67E96D1F" w14:textId="3CE19C0C" w:rsidR="00113341" w:rsidRPr="00615164" w:rsidRDefault="00615164" w:rsidP="00984F90">
      <w:pPr>
        <w:spacing w:line="240" w:lineRule="auto"/>
        <w:rPr>
          <w:b/>
          <w:bCs/>
          <w:sz w:val="40"/>
          <w:szCs w:val="40"/>
        </w:rPr>
      </w:pPr>
      <w:r w:rsidRPr="00615164">
        <w:rPr>
          <w:b/>
          <w:bCs/>
          <w:sz w:val="40"/>
          <w:szCs w:val="40"/>
        </w:rPr>
        <w:t xml:space="preserve">1. </w:t>
      </w:r>
      <w:r w:rsidRPr="00615164">
        <w:rPr>
          <w:b/>
          <w:bCs/>
          <w:sz w:val="40"/>
          <w:szCs w:val="40"/>
        </w:rPr>
        <w:t>5 Intro to Lists</w:t>
      </w:r>
    </w:p>
    <w:p w14:paraId="157CC729" w14:textId="77777777" w:rsidR="00BA513B" w:rsidRDefault="00BA513B" w:rsidP="00984F90">
      <w:pPr>
        <w:spacing w:line="240" w:lineRule="auto"/>
      </w:pPr>
    </w:p>
    <w:p w14:paraId="36ACC53E" w14:textId="77777777" w:rsidR="00BA513B" w:rsidRDefault="00BA513B" w:rsidP="00984F90">
      <w:pPr>
        <w:spacing w:line="240" w:lineRule="auto"/>
      </w:pPr>
    </w:p>
    <w:p w14:paraId="2E766669" w14:textId="77777777" w:rsidR="00BA513B" w:rsidRDefault="00BA513B" w:rsidP="00984F90">
      <w:pPr>
        <w:spacing w:line="240" w:lineRule="auto"/>
      </w:pPr>
    </w:p>
    <w:p w14:paraId="301C560C" w14:textId="77777777" w:rsidR="00BA513B" w:rsidRDefault="00BA513B" w:rsidP="00984F90">
      <w:pPr>
        <w:spacing w:line="240" w:lineRule="auto"/>
      </w:pPr>
    </w:p>
    <w:p w14:paraId="78A8801C" w14:textId="77777777" w:rsidR="00BA513B" w:rsidRDefault="00BA513B" w:rsidP="00984F90">
      <w:pPr>
        <w:spacing w:line="240" w:lineRule="auto"/>
      </w:pPr>
    </w:p>
    <w:p w14:paraId="1E53F87D" w14:textId="77777777" w:rsidR="00BA513B" w:rsidRDefault="00BA513B" w:rsidP="00984F90">
      <w:pPr>
        <w:spacing w:line="240" w:lineRule="auto"/>
      </w:pPr>
    </w:p>
    <w:p w14:paraId="79B958AE" w14:textId="77777777" w:rsidR="00BA513B" w:rsidRDefault="00BA513B" w:rsidP="00984F90">
      <w:pPr>
        <w:spacing w:line="240" w:lineRule="auto"/>
      </w:pPr>
    </w:p>
    <w:p w14:paraId="55037A3D" w14:textId="77777777" w:rsidR="00BA513B" w:rsidRDefault="00BA513B" w:rsidP="00984F90">
      <w:pPr>
        <w:spacing w:line="240" w:lineRule="auto"/>
      </w:pPr>
    </w:p>
    <w:p w14:paraId="0C5FC39D" w14:textId="77777777" w:rsidR="00BA513B" w:rsidRDefault="00BA513B" w:rsidP="00984F90">
      <w:pPr>
        <w:spacing w:line="240" w:lineRule="auto"/>
      </w:pPr>
    </w:p>
    <w:p w14:paraId="427F240F" w14:textId="77777777" w:rsidR="00BA513B" w:rsidRDefault="00BA513B" w:rsidP="00984F90">
      <w:pPr>
        <w:spacing w:line="240" w:lineRule="auto"/>
      </w:pPr>
    </w:p>
    <w:p w14:paraId="1EF30790" w14:textId="77777777" w:rsidR="00BA513B" w:rsidRDefault="00BA513B" w:rsidP="00984F90">
      <w:pPr>
        <w:spacing w:line="240" w:lineRule="auto"/>
      </w:pPr>
    </w:p>
    <w:p w14:paraId="016BE6CE" w14:textId="77777777" w:rsidR="00BA513B" w:rsidRDefault="00BA513B" w:rsidP="00984F90">
      <w:pPr>
        <w:spacing w:line="240" w:lineRule="auto"/>
      </w:pPr>
    </w:p>
    <w:p w14:paraId="532CA294" w14:textId="77777777" w:rsidR="00BA513B" w:rsidRDefault="00BA513B" w:rsidP="00984F90">
      <w:pPr>
        <w:spacing w:line="240" w:lineRule="auto"/>
      </w:pPr>
    </w:p>
    <w:p w14:paraId="4AA50C69" w14:textId="77777777" w:rsidR="00BA513B" w:rsidRDefault="00BA513B" w:rsidP="00984F90">
      <w:pPr>
        <w:spacing w:line="240" w:lineRule="auto"/>
      </w:pPr>
    </w:p>
    <w:p w14:paraId="19E63C16" w14:textId="77777777" w:rsidR="00BA513B" w:rsidRDefault="00BA513B" w:rsidP="00984F90">
      <w:pPr>
        <w:spacing w:line="240" w:lineRule="auto"/>
      </w:pPr>
    </w:p>
    <w:p w14:paraId="66912CF7" w14:textId="77777777" w:rsidR="00BA513B" w:rsidRDefault="00BA513B" w:rsidP="00984F90">
      <w:pPr>
        <w:spacing w:line="240" w:lineRule="auto"/>
      </w:pPr>
    </w:p>
    <w:p w14:paraId="7239C603" w14:textId="77777777" w:rsidR="00BA513B" w:rsidRDefault="00BA513B" w:rsidP="00984F90">
      <w:pPr>
        <w:spacing w:line="240" w:lineRule="auto"/>
      </w:pPr>
    </w:p>
    <w:p w14:paraId="7B3EB287" w14:textId="77777777" w:rsidR="00BA513B" w:rsidRDefault="00BA513B" w:rsidP="00984F90">
      <w:pPr>
        <w:spacing w:line="240" w:lineRule="auto"/>
      </w:pPr>
    </w:p>
    <w:p w14:paraId="4199C788" w14:textId="77777777" w:rsidR="00BA513B" w:rsidRDefault="00BA513B" w:rsidP="00984F90">
      <w:pPr>
        <w:spacing w:line="240" w:lineRule="auto"/>
      </w:pPr>
    </w:p>
    <w:p w14:paraId="679010B0" w14:textId="77777777" w:rsidR="00BA513B" w:rsidRDefault="00BA513B" w:rsidP="00984F90">
      <w:pPr>
        <w:spacing w:line="240" w:lineRule="auto"/>
      </w:pPr>
    </w:p>
    <w:p w14:paraId="6759C2A0" w14:textId="77777777" w:rsidR="00BA513B" w:rsidRDefault="00BA513B" w:rsidP="00984F90">
      <w:pPr>
        <w:spacing w:line="240" w:lineRule="auto"/>
      </w:pPr>
    </w:p>
    <w:p w14:paraId="247960C4" w14:textId="77777777" w:rsidR="00984F90" w:rsidRDefault="00984F90" w:rsidP="00984F90">
      <w:pPr>
        <w:spacing w:line="240" w:lineRule="auto"/>
      </w:pPr>
    </w:p>
    <w:p w14:paraId="1A27ADC7" w14:textId="77777777" w:rsidR="00984F90" w:rsidRDefault="00984F90" w:rsidP="00984F90">
      <w:pPr>
        <w:spacing w:line="240" w:lineRule="auto"/>
      </w:pPr>
    </w:p>
    <w:p w14:paraId="33091CE8" w14:textId="77777777" w:rsidR="00984F90" w:rsidRDefault="00984F90" w:rsidP="00984F90">
      <w:pPr>
        <w:spacing w:line="240" w:lineRule="auto"/>
      </w:pPr>
    </w:p>
    <w:p w14:paraId="3D685024" w14:textId="77777777" w:rsidR="00984F90" w:rsidRDefault="00984F90" w:rsidP="00984F90">
      <w:pPr>
        <w:spacing w:line="240" w:lineRule="auto"/>
      </w:pPr>
    </w:p>
    <w:p w14:paraId="0E2F73BD" w14:textId="77777777" w:rsidR="00984F90" w:rsidRDefault="00984F90" w:rsidP="00984F90">
      <w:pPr>
        <w:spacing w:line="240" w:lineRule="auto"/>
      </w:pPr>
    </w:p>
    <w:p w14:paraId="09083DC0" w14:textId="77777777" w:rsidR="00984F90" w:rsidRDefault="00984F90" w:rsidP="00984F90">
      <w:pPr>
        <w:spacing w:line="240" w:lineRule="auto"/>
      </w:pPr>
    </w:p>
    <w:p w14:paraId="5274C788" w14:textId="77777777" w:rsidR="00984F90" w:rsidRDefault="00984F90" w:rsidP="00984F90">
      <w:pPr>
        <w:spacing w:line="240" w:lineRule="auto"/>
      </w:pPr>
    </w:p>
    <w:p w14:paraId="54A817FC" w14:textId="77777777" w:rsidR="00984F90" w:rsidRDefault="00984F90" w:rsidP="00984F90">
      <w:pPr>
        <w:spacing w:line="240" w:lineRule="auto"/>
      </w:pPr>
    </w:p>
    <w:p w14:paraId="3D14995B" w14:textId="77777777" w:rsidR="00984F90" w:rsidRDefault="00984F90" w:rsidP="00984F90">
      <w:pPr>
        <w:spacing w:line="240" w:lineRule="auto"/>
      </w:pPr>
    </w:p>
    <w:p w14:paraId="3471298E" w14:textId="77777777" w:rsidR="00984F90" w:rsidRDefault="00984F90" w:rsidP="00984F90">
      <w:pPr>
        <w:spacing w:line="240" w:lineRule="auto"/>
      </w:pPr>
    </w:p>
    <w:p w14:paraId="536DF8F6" w14:textId="77777777" w:rsidR="00984F90" w:rsidRDefault="00984F90" w:rsidP="00984F90">
      <w:pPr>
        <w:spacing w:line="240" w:lineRule="auto"/>
      </w:pPr>
    </w:p>
    <w:p w14:paraId="1A6CCB82" w14:textId="77777777" w:rsidR="00984F90" w:rsidRDefault="00984F90" w:rsidP="00984F90">
      <w:pPr>
        <w:spacing w:line="240" w:lineRule="auto"/>
      </w:pPr>
    </w:p>
    <w:p w14:paraId="474C7224" w14:textId="77777777" w:rsidR="00984F90" w:rsidRDefault="00984F90" w:rsidP="00984F90">
      <w:pPr>
        <w:spacing w:line="240" w:lineRule="auto"/>
      </w:pPr>
    </w:p>
    <w:p w14:paraId="22366E63" w14:textId="77777777" w:rsidR="00984F90" w:rsidRDefault="00984F90" w:rsidP="00984F90">
      <w:pPr>
        <w:spacing w:line="240" w:lineRule="auto"/>
      </w:pPr>
    </w:p>
    <w:p w14:paraId="298C1688" w14:textId="77777777" w:rsidR="00984F90" w:rsidRDefault="00984F90" w:rsidP="00984F90">
      <w:pPr>
        <w:spacing w:line="240" w:lineRule="auto"/>
      </w:pPr>
    </w:p>
    <w:p w14:paraId="5A53F57D" w14:textId="77777777" w:rsidR="00984F90" w:rsidRDefault="00984F90" w:rsidP="00984F90">
      <w:pPr>
        <w:spacing w:line="240" w:lineRule="auto"/>
      </w:pPr>
    </w:p>
    <w:p w14:paraId="5A0C54D1" w14:textId="77777777" w:rsidR="00984F90" w:rsidRDefault="00984F90" w:rsidP="00984F90">
      <w:pPr>
        <w:spacing w:line="240" w:lineRule="auto"/>
      </w:pPr>
    </w:p>
    <w:p w14:paraId="01FF073E" w14:textId="77777777" w:rsidR="00984F90" w:rsidRDefault="00984F90" w:rsidP="00984F90">
      <w:pPr>
        <w:spacing w:line="240" w:lineRule="auto"/>
      </w:pPr>
    </w:p>
    <w:p w14:paraId="46E3A529" w14:textId="77777777" w:rsidR="00984F90" w:rsidRDefault="00984F90" w:rsidP="00984F90">
      <w:pPr>
        <w:spacing w:line="240" w:lineRule="auto"/>
      </w:pPr>
    </w:p>
    <w:p w14:paraId="15204A31" w14:textId="77777777" w:rsidR="00984F90" w:rsidRDefault="00984F90" w:rsidP="00984F90">
      <w:pPr>
        <w:spacing w:line="240" w:lineRule="auto"/>
      </w:pPr>
    </w:p>
    <w:p w14:paraId="0D9EB2BC" w14:textId="77777777" w:rsidR="00984F90" w:rsidRDefault="00984F90" w:rsidP="00984F90">
      <w:pPr>
        <w:spacing w:line="240" w:lineRule="auto"/>
      </w:pPr>
    </w:p>
    <w:p w14:paraId="3631FF4C" w14:textId="77777777" w:rsidR="00984F90" w:rsidRDefault="00984F90" w:rsidP="00984F90">
      <w:pPr>
        <w:spacing w:line="240" w:lineRule="auto"/>
      </w:pPr>
    </w:p>
    <w:p w14:paraId="418D23D3" w14:textId="77777777" w:rsidR="00984F90" w:rsidRDefault="00984F90" w:rsidP="00984F90">
      <w:pPr>
        <w:spacing w:line="240" w:lineRule="auto"/>
      </w:pPr>
    </w:p>
    <w:p w14:paraId="594942C4" w14:textId="77777777" w:rsidR="00984F90" w:rsidRDefault="00984F90" w:rsidP="00984F90">
      <w:pPr>
        <w:spacing w:line="240" w:lineRule="auto"/>
      </w:pPr>
    </w:p>
    <w:p w14:paraId="2F0DFCA8" w14:textId="77777777" w:rsidR="00984F90" w:rsidRDefault="00984F90" w:rsidP="00984F90">
      <w:pPr>
        <w:spacing w:line="240" w:lineRule="auto"/>
      </w:pPr>
    </w:p>
    <w:p w14:paraId="64653824" w14:textId="77777777" w:rsidR="00984F90" w:rsidRDefault="00984F90" w:rsidP="00984F90">
      <w:pPr>
        <w:spacing w:line="240" w:lineRule="auto"/>
      </w:pPr>
    </w:p>
    <w:p w14:paraId="7EA70694" w14:textId="77777777" w:rsidR="00984F90" w:rsidRDefault="00984F90" w:rsidP="00984F90">
      <w:pPr>
        <w:spacing w:line="240" w:lineRule="auto"/>
      </w:pPr>
    </w:p>
    <w:p w14:paraId="6A5E6915" w14:textId="77777777" w:rsidR="00984F90" w:rsidRDefault="00984F90" w:rsidP="00984F90">
      <w:pPr>
        <w:spacing w:line="240" w:lineRule="auto"/>
      </w:pPr>
    </w:p>
    <w:p w14:paraId="61D4DA14" w14:textId="77777777" w:rsidR="00984F90" w:rsidRDefault="00984F90" w:rsidP="00984F90">
      <w:pPr>
        <w:spacing w:line="240" w:lineRule="auto"/>
      </w:pPr>
    </w:p>
    <w:p w14:paraId="67A09F61" w14:textId="77777777" w:rsidR="00984F90" w:rsidRDefault="00984F90" w:rsidP="00984F90">
      <w:pPr>
        <w:spacing w:line="240" w:lineRule="auto"/>
      </w:pPr>
    </w:p>
    <w:p w14:paraId="1CE908C1" w14:textId="77777777" w:rsidR="00984F90" w:rsidRDefault="00984F90" w:rsidP="00984F90">
      <w:pPr>
        <w:spacing w:line="240" w:lineRule="auto"/>
      </w:pPr>
    </w:p>
    <w:p w14:paraId="5C9BDEF3" w14:textId="77777777" w:rsidR="00984F90" w:rsidRDefault="00984F90" w:rsidP="00984F90">
      <w:pPr>
        <w:spacing w:line="240" w:lineRule="auto"/>
      </w:pPr>
    </w:p>
    <w:p w14:paraId="38506752" w14:textId="77777777" w:rsidR="00984F90" w:rsidRDefault="00984F90" w:rsidP="00984F90">
      <w:pPr>
        <w:spacing w:line="240" w:lineRule="auto"/>
      </w:pPr>
    </w:p>
    <w:p w14:paraId="18967FD4" w14:textId="77777777" w:rsidR="00984F90" w:rsidRDefault="00984F90" w:rsidP="00984F90">
      <w:pPr>
        <w:spacing w:line="240" w:lineRule="auto"/>
      </w:pPr>
    </w:p>
    <w:p w14:paraId="42BE5782" w14:textId="77777777" w:rsidR="00984F90" w:rsidRDefault="00984F90" w:rsidP="00984F90">
      <w:pPr>
        <w:spacing w:line="240" w:lineRule="auto"/>
      </w:pPr>
    </w:p>
    <w:p w14:paraId="1AF6B862" w14:textId="77777777" w:rsidR="00984F90" w:rsidRDefault="00984F90" w:rsidP="00984F90">
      <w:pPr>
        <w:spacing w:line="240" w:lineRule="auto"/>
      </w:pPr>
    </w:p>
    <w:p w14:paraId="1F293598" w14:textId="77777777" w:rsidR="00984F90" w:rsidRDefault="00984F90" w:rsidP="00984F90">
      <w:pPr>
        <w:spacing w:line="240" w:lineRule="auto"/>
      </w:pPr>
    </w:p>
    <w:p w14:paraId="2BE71337" w14:textId="77777777" w:rsidR="00984F90" w:rsidRDefault="00984F90" w:rsidP="00984F90">
      <w:pPr>
        <w:spacing w:line="240" w:lineRule="auto"/>
      </w:pPr>
    </w:p>
    <w:p w14:paraId="4D9E3F09" w14:textId="77777777" w:rsidR="00984F90" w:rsidRDefault="00984F90" w:rsidP="00984F90">
      <w:pPr>
        <w:spacing w:line="240" w:lineRule="auto"/>
      </w:pPr>
    </w:p>
    <w:p w14:paraId="52123BE5" w14:textId="77777777" w:rsidR="00984F90" w:rsidRDefault="00984F90" w:rsidP="00984F90">
      <w:pPr>
        <w:spacing w:line="240" w:lineRule="auto"/>
      </w:pPr>
    </w:p>
    <w:p w14:paraId="66B6F379" w14:textId="77777777" w:rsidR="00984F90" w:rsidRDefault="00984F90" w:rsidP="00984F90">
      <w:pPr>
        <w:spacing w:line="240" w:lineRule="auto"/>
      </w:pPr>
    </w:p>
    <w:p w14:paraId="151602A0" w14:textId="77777777" w:rsidR="00984F90" w:rsidRDefault="00984F90" w:rsidP="00984F90">
      <w:pPr>
        <w:spacing w:line="240" w:lineRule="auto"/>
      </w:pPr>
    </w:p>
    <w:p w14:paraId="375EB42B" w14:textId="77777777" w:rsidR="00984F90" w:rsidRDefault="00984F90" w:rsidP="00984F90">
      <w:pPr>
        <w:spacing w:line="240" w:lineRule="auto"/>
      </w:pPr>
    </w:p>
    <w:p w14:paraId="7ACD7E37" w14:textId="77777777" w:rsidR="00984F90" w:rsidRDefault="00984F90" w:rsidP="00984F90">
      <w:pPr>
        <w:spacing w:line="240" w:lineRule="auto"/>
      </w:pPr>
    </w:p>
    <w:p w14:paraId="39217611" w14:textId="77777777" w:rsidR="00984F90" w:rsidRDefault="00984F90" w:rsidP="00984F90">
      <w:pPr>
        <w:spacing w:line="240" w:lineRule="auto"/>
      </w:pPr>
    </w:p>
    <w:p w14:paraId="52CB3803" w14:textId="77777777" w:rsidR="00984F90" w:rsidRDefault="00984F90" w:rsidP="00984F90">
      <w:pPr>
        <w:spacing w:line="240" w:lineRule="auto"/>
      </w:pPr>
    </w:p>
    <w:p w14:paraId="3AA9EAD5" w14:textId="77777777" w:rsidR="00984F90" w:rsidRDefault="00984F90" w:rsidP="00984F90">
      <w:pPr>
        <w:spacing w:line="240" w:lineRule="auto"/>
      </w:pPr>
    </w:p>
    <w:p w14:paraId="345D3C90" w14:textId="77777777" w:rsidR="00984F90" w:rsidRDefault="00984F90" w:rsidP="00984F90">
      <w:pPr>
        <w:spacing w:line="240" w:lineRule="auto"/>
      </w:pPr>
    </w:p>
    <w:p w14:paraId="02065EA3" w14:textId="77777777" w:rsidR="008F0360" w:rsidRPr="00984F90" w:rsidRDefault="008F0360" w:rsidP="00984F90"/>
    <w:sectPr w:rsidR="008F0360" w:rsidRPr="00984F90" w:rsidSect="004D7419">
      <w:footerReference w:type="default" r:id="rId17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F6B79" w14:textId="77777777" w:rsidR="004D7419" w:rsidRDefault="004D7419" w:rsidP="00D73911">
      <w:pPr>
        <w:spacing w:after="0" w:line="240" w:lineRule="auto"/>
      </w:pPr>
      <w:r>
        <w:separator/>
      </w:r>
    </w:p>
  </w:endnote>
  <w:endnote w:type="continuationSeparator" w:id="0">
    <w:p w14:paraId="618A40D4" w14:textId="77777777" w:rsidR="004D7419" w:rsidRDefault="004D7419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DCE76D" w14:textId="77777777" w:rsidR="004D7419" w:rsidRDefault="004D7419" w:rsidP="00D73911">
      <w:pPr>
        <w:spacing w:after="0" w:line="240" w:lineRule="auto"/>
      </w:pPr>
      <w:r>
        <w:separator/>
      </w:r>
    </w:p>
  </w:footnote>
  <w:footnote w:type="continuationSeparator" w:id="0">
    <w:p w14:paraId="13C86DBA" w14:textId="77777777" w:rsidR="004D7419" w:rsidRDefault="004D7419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C6FF8"/>
    <w:multiLevelType w:val="hybridMultilevel"/>
    <w:tmpl w:val="88AA4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02C37"/>
    <w:multiLevelType w:val="hybridMultilevel"/>
    <w:tmpl w:val="F5C65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627A54"/>
    <w:multiLevelType w:val="hybridMultilevel"/>
    <w:tmpl w:val="74BCF1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CD42BE"/>
    <w:multiLevelType w:val="hybridMultilevel"/>
    <w:tmpl w:val="67C20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E60432"/>
    <w:multiLevelType w:val="hybridMultilevel"/>
    <w:tmpl w:val="8F3A2CB0"/>
    <w:lvl w:ilvl="0" w:tplc="31C83D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F1976"/>
    <w:multiLevelType w:val="hybridMultilevel"/>
    <w:tmpl w:val="CE2AD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9602A1"/>
    <w:multiLevelType w:val="hybridMultilevel"/>
    <w:tmpl w:val="041CF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B46624"/>
    <w:multiLevelType w:val="hybridMultilevel"/>
    <w:tmpl w:val="90EC5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9052473">
    <w:abstractNumId w:val="3"/>
  </w:num>
  <w:num w:numId="2" w16cid:durableId="740371895">
    <w:abstractNumId w:val="8"/>
  </w:num>
  <w:num w:numId="3" w16cid:durableId="1197697893">
    <w:abstractNumId w:val="6"/>
  </w:num>
  <w:num w:numId="4" w16cid:durableId="1816406321">
    <w:abstractNumId w:val="1"/>
  </w:num>
  <w:num w:numId="5" w16cid:durableId="391007239">
    <w:abstractNumId w:val="10"/>
  </w:num>
  <w:num w:numId="6" w16cid:durableId="128597441">
    <w:abstractNumId w:val="4"/>
  </w:num>
  <w:num w:numId="7" w16cid:durableId="2139105377">
    <w:abstractNumId w:val="7"/>
  </w:num>
  <w:num w:numId="8" w16cid:durableId="1234656361">
    <w:abstractNumId w:val="0"/>
  </w:num>
  <w:num w:numId="9" w16cid:durableId="1914387242">
    <w:abstractNumId w:val="2"/>
  </w:num>
  <w:num w:numId="10" w16cid:durableId="1667248848">
    <w:abstractNumId w:val="5"/>
  </w:num>
  <w:num w:numId="11" w16cid:durableId="207425049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MjepBQCa4pzmLgAAAA=="/>
  </w:docVars>
  <w:rsids>
    <w:rsidRoot w:val="00741823"/>
    <w:rsid w:val="00000952"/>
    <w:rsid w:val="00000DD9"/>
    <w:rsid w:val="00002366"/>
    <w:rsid w:val="00002C6B"/>
    <w:rsid w:val="00004FDC"/>
    <w:rsid w:val="000066CF"/>
    <w:rsid w:val="00007D19"/>
    <w:rsid w:val="00011AA0"/>
    <w:rsid w:val="00011CB3"/>
    <w:rsid w:val="00012346"/>
    <w:rsid w:val="0001265A"/>
    <w:rsid w:val="00013082"/>
    <w:rsid w:val="00013C32"/>
    <w:rsid w:val="00014AC8"/>
    <w:rsid w:val="000156BC"/>
    <w:rsid w:val="000164D2"/>
    <w:rsid w:val="0001712A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86E"/>
    <w:rsid w:val="00024B35"/>
    <w:rsid w:val="00024F92"/>
    <w:rsid w:val="000272B3"/>
    <w:rsid w:val="00030445"/>
    <w:rsid w:val="00030D05"/>
    <w:rsid w:val="00030E91"/>
    <w:rsid w:val="00032141"/>
    <w:rsid w:val="000328FF"/>
    <w:rsid w:val="00033E20"/>
    <w:rsid w:val="000346F8"/>
    <w:rsid w:val="00035B10"/>
    <w:rsid w:val="00042964"/>
    <w:rsid w:val="00044217"/>
    <w:rsid w:val="00045B3E"/>
    <w:rsid w:val="0005026D"/>
    <w:rsid w:val="000506C4"/>
    <w:rsid w:val="000510D8"/>
    <w:rsid w:val="000518C1"/>
    <w:rsid w:val="00051A20"/>
    <w:rsid w:val="00052AE7"/>
    <w:rsid w:val="000534F5"/>
    <w:rsid w:val="000537D3"/>
    <w:rsid w:val="00053B6E"/>
    <w:rsid w:val="0005440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3C4"/>
    <w:rsid w:val="00073496"/>
    <w:rsid w:val="00073ADE"/>
    <w:rsid w:val="00074470"/>
    <w:rsid w:val="0007483B"/>
    <w:rsid w:val="000803B9"/>
    <w:rsid w:val="00080DDC"/>
    <w:rsid w:val="00081D73"/>
    <w:rsid w:val="000839A3"/>
    <w:rsid w:val="00084474"/>
    <w:rsid w:val="000855C1"/>
    <w:rsid w:val="000856CE"/>
    <w:rsid w:val="000902D3"/>
    <w:rsid w:val="00090E35"/>
    <w:rsid w:val="00090F72"/>
    <w:rsid w:val="00091281"/>
    <w:rsid w:val="00092EE7"/>
    <w:rsid w:val="00093862"/>
    <w:rsid w:val="000938B5"/>
    <w:rsid w:val="000A0AC9"/>
    <w:rsid w:val="000A1291"/>
    <w:rsid w:val="000A1A09"/>
    <w:rsid w:val="000A26E1"/>
    <w:rsid w:val="000A30DC"/>
    <w:rsid w:val="000A34EC"/>
    <w:rsid w:val="000A3C02"/>
    <w:rsid w:val="000A3F6C"/>
    <w:rsid w:val="000A4815"/>
    <w:rsid w:val="000A4CC1"/>
    <w:rsid w:val="000A4EDF"/>
    <w:rsid w:val="000A6477"/>
    <w:rsid w:val="000A7F22"/>
    <w:rsid w:val="000B12F9"/>
    <w:rsid w:val="000B1B3D"/>
    <w:rsid w:val="000B2087"/>
    <w:rsid w:val="000B3584"/>
    <w:rsid w:val="000B3702"/>
    <w:rsid w:val="000B3FC3"/>
    <w:rsid w:val="000B4521"/>
    <w:rsid w:val="000B4573"/>
    <w:rsid w:val="000B5B9C"/>
    <w:rsid w:val="000B5D5F"/>
    <w:rsid w:val="000B70AF"/>
    <w:rsid w:val="000C0B8E"/>
    <w:rsid w:val="000C3893"/>
    <w:rsid w:val="000C5631"/>
    <w:rsid w:val="000C5E07"/>
    <w:rsid w:val="000C66E2"/>
    <w:rsid w:val="000D0911"/>
    <w:rsid w:val="000D0DEB"/>
    <w:rsid w:val="000D2ADF"/>
    <w:rsid w:val="000D31A0"/>
    <w:rsid w:val="000D483D"/>
    <w:rsid w:val="000D4CA8"/>
    <w:rsid w:val="000D4F50"/>
    <w:rsid w:val="000D56AD"/>
    <w:rsid w:val="000E0031"/>
    <w:rsid w:val="000E05D0"/>
    <w:rsid w:val="000E084F"/>
    <w:rsid w:val="000E0DE2"/>
    <w:rsid w:val="000E1219"/>
    <w:rsid w:val="000E2E66"/>
    <w:rsid w:val="000E3637"/>
    <w:rsid w:val="000E4F17"/>
    <w:rsid w:val="000E562A"/>
    <w:rsid w:val="000E5831"/>
    <w:rsid w:val="000F06E4"/>
    <w:rsid w:val="000F2FBE"/>
    <w:rsid w:val="000F4291"/>
    <w:rsid w:val="000F4817"/>
    <w:rsid w:val="000F5486"/>
    <w:rsid w:val="000F5F7E"/>
    <w:rsid w:val="000F641C"/>
    <w:rsid w:val="000F798D"/>
    <w:rsid w:val="000F7A5B"/>
    <w:rsid w:val="001001E1"/>
    <w:rsid w:val="00102719"/>
    <w:rsid w:val="0010310C"/>
    <w:rsid w:val="00103A97"/>
    <w:rsid w:val="001060F7"/>
    <w:rsid w:val="0010669F"/>
    <w:rsid w:val="00106982"/>
    <w:rsid w:val="001069F2"/>
    <w:rsid w:val="00106B17"/>
    <w:rsid w:val="00107C79"/>
    <w:rsid w:val="00110FFD"/>
    <w:rsid w:val="00112077"/>
    <w:rsid w:val="00112988"/>
    <w:rsid w:val="00113341"/>
    <w:rsid w:val="00115E5C"/>
    <w:rsid w:val="00116B85"/>
    <w:rsid w:val="0012134A"/>
    <w:rsid w:val="00121BA1"/>
    <w:rsid w:val="001229C8"/>
    <w:rsid w:val="00125278"/>
    <w:rsid w:val="0012680F"/>
    <w:rsid w:val="0013109A"/>
    <w:rsid w:val="00131BE9"/>
    <w:rsid w:val="00134C58"/>
    <w:rsid w:val="0013658A"/>
    <w:rsid w:val="00136E22"/>
    <w:rsid w:val="00136EF4"/>
    <w:rsid w:val="00136FD0"/>
    <w:rsid w:val="001404C4"/>
    <w:rsid w:val="00140DF6"/>
    <w:rsid w:val="00141FEF"/>
    <w:rsid w:val="0014275B"/>
    <w:rsid w:val="001431BE"/>
    <w:rsid w:val="001437AD"/>
    <w:rsid w:val="001438AA"/>
    <w:rsid w:val="0014415B"/>
    <w:rsid w:val="001459A4"/>
    <w:rsid w:val="00147BBC"/>
    <w:rsid w:val="0015019E"/>
    <w:rsid w:val="00152D90"/>
    <w:rsid w:val="00152E51"/>
    <w:rsid w:val="001538BA"/>
    <w:rsid w:val="00154A70"/>
    <w:rsid w:val="0015570A"/>
    <w:rsid w:val="00155E58"/>
    <w:rsid w:val="00156020"/>
    <w:rsid w:val="00156663"/>
    <w:rsid w:val="00157487"/>
    <w:rsid w:val="001577B6"/>
    <w:rsid w:val="00157872"/>
    <w:rsid w:val="001602FF"/>
    <w:rsid w:val="0016040D"/>
    <w:rsid w:val="0016086F"/>
    <w:rsid w:val="00160B4A"/>
    <w:rsid w:val="00160D1D"/>
    <w:rsid w:val="00161CB7"/>
    <w:rsid w:val="0016299C"/>
    <w:rsid w:val="00163C18"/>
    <w:rsid w:val="001648BA"/>
    <w:rsid w:val="0016544D"/>
    <w:rsid w:val="00170A82"/>
    <w:rsid w:val="00170AF5"/>
    <w:rsid w:val="00172791"/>
    <w:rsid w:val="00173316"/>
    <w:rsid w:val="00175B26"/>
    <w:rsid w:val="00175C52"/>
    <w:rsid w:val="00176D13"/>
    <w:rsid w:val="001818A8"/>
    <w:rsid w:val="001848F3"/>
    <w:rsid w:val="00185842"/>
    <w:rsid w:val="00187055"/>
    <w:rsid w:val="001874C0"/>
    <w:rsid w:val="00187999"/>
    <w:rsid w:val="00187E45"/>
    <w:rsid w:val="001905A5"/>
    <w:rsid w:val="001916FA"/>
    <w:rsid w:val="001918AE"/>
    <w:rsid w:val="0019305B"/>
    <w:rsid w:val="00193F46"/>
    <w:rsid w:val="00194D51"/>
    <w:rsid w:val="00196A79"/>
    <w:rsid w:val="00196D33"/>
    <w:rsid w:val="00197261"/>
    <w:rsid w:val="001973D9"/>
    <w:rsid w:val="00197E51"/>
    <w:rsid w:val="001A095C"/>
    <w:rsid w:val="001A1D0B"/>
    <w:rsid w:val="001A1D1C"/>
    <w:rsid w:val="001A2E1E"/>
    <w:rsid w:val="001A3031"/>
    <w:rsid w:val="001A3977"/>
    <w:rsid w:val="001A6B21"/>
    <w:rsid w:val="001A6F8F"/>
    <w:rsid w:val="001A6FF1"/>
    <w:rsid w:val="001A7E41"/>
    <w:rsid w:val="001B0B10"/>
    <w:rsid w:val="001B0D78"/>
    <w:rsid w:val="001B295A"/>
    <w:rsid w:val="001B3463"/>
    <w:rsid w:val="001B3E26"/>
    <w:rsid w:val="001B4182"/>
    <w:rsid w:val="001B45D1"/>
    <w:rsid w:val="001B49C7"/>
    <w:rsid w:val="001B5733"/>
    <w:rsid w:val="001B5A49"/>
    <w:rsid w:val="001B63E6"/>
    <w:rsid w:val="001B66E1"/>
    <w:rsid w:val="001B6873"/>
    <w:rsid w:val="001B6A24"/>
    <w:rsid w:val="001B6AE2"/>
    <w:rsid w:val="001C01C6"/>
    <w:rsid w:val="001C0261"/>
    <w:rsid w:val="001C12D4"/>
    <w:rsid w:val="001C3A18"/>
    <w:rsid w:val="001C45AF"/>
    <w:rsid w:val="001C4B60"/>
    <w:rsid w:val="001D00C1"/>
    <w:rsid w:val="001D0267"/>
    <w:rsid w:val="001D0E18"/>
    <w:rsid w:val="001D34B2"/>
    <w:rsid w:val="001D3A1A"/>
    <w:rsid w:val="001D68FD"/>
    <w:rsid w:val="001D6CBC"/>
    <w:rsid w:val="001D6DFD"/>
    <w:rsid w:val="001D7378"/>
    <w:rsid w:val="001E0CBD"/>
    <w:rsid w:val="001E1FCC"/>
    <w:rsid w:val="001E3F77"/>
    <w:rsid w:val="001E4BD6"/>
    <w:rsid w:val="001E4DD1"/>
    <w:rsid w:val="001E5FE0"/>
    <w:rsid w:val="001E6E8C"/>
    <w:rsid w:val="001E7190"/>
    <w:rsid w:val="001F0172"/>
    <w:rsid w:val="001F1E57"/>
    <w:rsid w:val="001F3046"/>
    <w:rsid w:val="001F387D"/>
    <w:rsid w:val="001F3E3D"/>
    <w:rsid w:val="001F4096"/>
    <w:rsid w:val="001F4C94"/>
    <w:rsid w:val="001F5587"/>
    <w:rsid w:val="001F6036"/>
    <w:rsid w:val="001F61EA"/>
    <w:rsid w:val="001F741C"/>
    <w:rsid w:val="00200727"/>
    <w:rsid w:val="00200771"/>
    <w:rsid w:val="002013B5"/>
    <w:rsid w:val="00201428"/>
    <w:rsid w:val="002026AC"/>
    <w:rsid w:val="0020463C"/>
    <w:rsid w:val="00204B10"/>
    <w:rsid w:val="00206375"/>
    <w:rsid w:val="002067DC"/>
    <w:rsid w:val="0020740F"/>
    <w:rsid w:val="0020748E"/>
    <w:rsid w:val="0021024A"/>
    <w:rsid w:val="00211B0B"/>
    <w:rsid w:val="00213A2F"/>
    <w:rsid w:val="0021487F"/>
    <w:rsid w:val="00215AE9"/>
    <w:rsid w:val="00215C2B"/>
    <w:rsid w:val="0021667C"/>
    <w:rsid w:val="00216E1A"/>
    <w:rsid w:val="002171B2"/>
    <w:rsid w:val="00217F20"/>
    <w:rsid w:val="002207E0"/>
    <w:rsid w:val="00220E79"/>
    <w:rsid w:val="00221160"/>
    <w:rsid w:val="002211E2"/>
    <w:rsid w:val="00221515"/>
    <w:rsid w:val="00221DD3"/>
    <w:rsid w:val="00222CE1"/>
    <w:rsid w:val="00222E7D"/>
    <w:rsid w:val="002238A8"/>
    <w:rsid w:val="00225F83"/>
    <w:rsid w:val="00226A86"/>
    <w:rsid w:val="00227410"/>
    <w:rsid w:val="002301F6"/>
    <w:rsid w:val="0023112A"/>
    <w:rsid w:val="00232B22"/>
    <w:rsid w:val="00233C37"/>
    <w:rsid w:val="00233E9E"/>
    <w:rsid w:val="002342F2"/>
    <w:rsid w:val="002349B1"/>
    <w:rsid w:val="00235BEE"/>
    <w:rsid w:val="00235F44"/>
    <w:rsid w:val="00236BCF"/>
    <w:rsid w:val="00236E95"/>
    <w:rsid w:val="0024117E"/>
    <w:rsid w:val="0024135A"/>
    <w:rsid w:val="002423BF"/>
    <w:rsid w:val="0024263E"/>
    <w:rsid w:val="0024411D"/>
    <w:rsid w:val="00244663"/>
    <w:rsid w:val="00244866"/>
    <w:rsid w:val="00244E68"/>
    <w:rsid w:val="002465F9"/>
    <w:rsid w:val="00246C6C"/>
    <w:rsid w:val="00247B64"/>
    <w:rsid w:val="00250FA7"/>
    <w:rsid w:val="00251D4A"/>
    <w:rsid w:val="00251D4B"/>
    <w:rsid w:val="002565CC"/>
    <w:rsid w:val="0025694D"/>
    <w:rsid w:val="0025734B"/>
    <w:rsid w:val="00257A47"/>
    <w:rsid w:val="00257DF3"/>
    <w:rsid w:val="00262535"/>
    <w:rsid w:val="002626B7"/>
    <w:rsid w:val="00266E89"/>
    <w:rsid w:val="00267A52"/>
    <w:rsid w:val="00271B3C"/>
    <w:rsid w:val="00271B77"/>
    <w:rsid w:val="00271F21"/>
    <w:rsid w:val="00272385"/>
    <w:rsid w:val="002728D8"/>
    <w:rsid w:val="00272AA5"/>
    <w:rsid w:val="00272BED"/>
    <w:rsid w:val="0027461D"/>
    <w:rsid w:val="002746CA"/>
    <w:rsid w:val="00274788"/>
    <w:rsid w:val="00274F26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1698"/>
    <w:rsid w:val="00291DEB"/>
    <w:rsid w:val="0029260A"/>
    <w:rsid w:val="002927E7"/>
    <w:rsid w:val="00292F44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6C3"/>
    <w:rsid w:val="002A578E"/>
    <w:rsid w:val="002A7F64"/>
    <w:rsid w:val="002B068A"/>
    <w:rsid w:val="002B077A"/>
    <w:rsid w:val="002B092E"/>
    <w:rsid w:val="002B12E7"/>
    <w:rsid w:val="002B256D"/>
    <w:rsid w:val="002B3A54"/>
    <w:rsid w:val="002B4BD2"/>
    <w:rsid w:val="002B5975"/>
    <w:rsid w:val="002B7044"/>
    <w:rsid w:val="002C00BF"/>
    <w:rsid w:val="002C12A6"/>
    <w:rsid w:val="002C407D"/>
    <w:rsid w:val="002C4673"/>
    <w:rsid w:val="002C574F"/>
    <w:rsid w:val="002C6B20"/>
    <w:rsid w:val="002C7B45"/>
    <w:rsid w:val="002D1557"/>
    <w:rsid w:val="002D3251"/>
    <w:rsid w:val="002D62AF"/>
    <w:rsid w:val="002D7FE8"/>
    <w:rsid w:val="002E1027"/>
    <w:rsid w:val="002E5919"/>
    <w:rsid w:val="002E59CA"/>
    <w:rsid w:val="002E5A6B"/>
    <w:rsid w:val="002E6D35"/>
    <w:rsid w:val="002E7857"/>
    <w:rsid w:val="002F07C3"/>
    <w:rsid w:val="002F128D"/>
    <w:rsid w:val="002F12C6"/>
    <w:rsid w:val="002F3553"/>
    <w:rsid w:val="002F69E4"/>
    <w:rsid w:val="002F6FEA"/>
    <w:rsid w:val="002F7B86"/>
    <w:rsid w:val="00301284"/>
    <w:rsid w:val="00303344"/>
    <w:rsid w:val="00303ABF"/>
    <w:rsid w:val="00307781"/>
    <w:rsid w:val="00310A8D"/>
    <w:rsid w:val="003118E0"/>
    <w:rsid w:val="00312AFF"/>
    <w:rsid w:val="00312CE5"/>
    <w:rsid w:val="0031408B"/>
    <w:rsid w:val="00314380"/>
    <w:rsid w:val="00317B62"/>
    <w:rsid w:val="00317CE5"/>
    <w:rsid w:val="00320135"/>
    <w:rsid w:val="003216E0"/>
    <w:rsid w:val="00321C5F"/>
    <w:rsid w:val="00323DB4"/>
    <w:rsid w:val="003249DD"/>
    <w:rsid w:val="00325196"/>
    <w:rsid w:val="0032590F"/>
    <w:rsid w:val="003269C1"/>
    <w:rsid w:val="00327E8C"/>
    <w:rsid w:val="00331ED6"/>
    <w:rsid w:val="00332351"/>
    <w:rsid w:val="00332534"/>
    <w:rsid w:val="00333871"/>
    <w:rsid w:val="00337A78"/>
    <w:rsid w:val="00340839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6750"/>
    <w:rsid w:val="00356B7D"/>
    <w:rsid w:val="00357869"/>
    <w:rsid w:val="0036346B"/>
    <w:rsid w:val="003644AF"/>
    <w:rsid w:val="00366CAE"/>
    <w:rsid w:val="00367065"/>
    <w:rsid w:val="00367264"/>
    <w:rsid w:val="00370289"/>
    <w:rsid w:val="003703E2"/>
    <w:rsid w:val="003721EB"/>
    <w:rsid w:val="00373D4C"/>
    <w:rsid w:val="00375420"/>
    <w:rsid w:val="00375CE7"/>
    <w:rsid w:val="00377374"/>
    <w:rsid w:val="00377FAB"/>
    <w:rsid w:val="00380CFC"/>
    <w:rsid w:val="003814BB"/>
    <w:rsid w:val="0038174F"/>
    <w:rsid w:val="00381B39"/>
    <w:rsid w:val="00383AB5"/>
    <w:rsid w:val="0038547A"/>
    <w:rsid w:val="00386201"/>
    <w:rsid w:val="00387335"/>
    <w:rsid w:val="003904BB"/>
    <w:rsid w:val="00390E44"/>
    <w:rsid w:val="003911EE"/>
    <w:rsid w:val="00393095"/>
    <w:rsid w:val="003931D6"/>
    <w:rsid w:val="003944AA"/>
    <w:rsid w:val="00394B34"/>
    <w:rsid w:val="00395728"/>
    <w:rsid w:val="00395C11"/>
    <w:rsid w:val="003968B7"/>
    <w:rsid w:val="003973BD"/>
    <w:rsid w:val="003A0BBE"/>
    <w:rsid w:val="003A24D7"/>
    <w:rsid w:val="003A4513"/>
    <w:rsid w:val="003A4549"/>
    <w:rsid w:val="003A4B89"/>
    <w:rsid w:val="003A585F"/>
    <w:rsid w:val="003A5E75"/>
    <w:rsid w:val="003A69B6"/>
    <w:rsid w:val="003A7F05"/>
    <w:rsid w:val="003B0057"/>
    <w:rsid w:val="003B00E5"/>
    <w:rsid w:val="003B0503"/>
    <w:rsid w:val="003B0A2B"/>
    <w:rsid w:val="003B1597"/>
    <w:rsid w:val="003B19F2"/>
    <w:rsid w:val="003B2047"/>
    <w:rsid w:val="003B4727"/>
    <w:rsid w:val="003B5D1F"/>
    <w:rsid w:val="003C2193"/>
    <w:rsid w:val="003C4755"/>
    <w:rsid w:val="003C4CDD"/>
    <w:rsid w:val="003C50B2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32"/>
    <w:rsid w:val="003D7BB5"/>
    <w:rsid w:val="003E30B2"/>
    <w:rsid w:val="003E7218"/>
    <w:rsid w:val="003E7B35"/>
    <w:rsid w:val="003F1188"/>
    <w:rsid w:val="003F1DBF"/>
    <w:rsid w:val="003F24FA"/>
    <w:rsid w:val="003F3EC0"/>
    <w:rsid w:val="003F6281"/>
    <w:rsid w:val="00401208"/>
    <w:rsid w:val="00402611"/>
    <w:rsid w:val="004042AA"/>
    <w:rsid w:val="00405ABD"/>
    <w:rsid w:val="00405AC3"/>
    <w:rsid w:val="004064E5"/>
    <w:rsid w:val="0040684B"/>
    <w:rsid w:val="00406FAA"/>
    <w:rsid w:val="004103C3"/>
    <w:rsid w:val="00411017"/>
    <w:rsid w:val="00411D1D"/>
    <w:rsid w:val="00412398"/>
    <w:rsid w:val="00412499"/>
    <w:rsid w:val="00412843"/>
    <w:rsid w:val="00412B33"/>
    <w:rsid w:val="00412F4E"/>
    <w:rsid w:val="00412F9B"/>
    <w:rsid w:val="004139E2"/>
    <w:rsid w:val="00413D8F"/>
    <w:rsid w:val="00414957"/>
    <w:rsid w:val="004150E3"/>
    <w:rsid w:val="00415A79"/>
    <w:rsid w:val="00416472"/>
    <w:rsid w:val="00416665"/>
    <w:rsid w:val="00416ED4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0BC8"/>
    <w:rsid w:val="00430EE2"/>
    <w:rsid w:val="0043154B"/>
    <w:rsid w:val="00431B91"/>
    <w:rsid w:val="00432F9E"/>
    <w:rsid w:val="004338BE"/>
    <w:rsid w:val="004345D4"/>
    <w:rsid w:val="00434FA2"/>
    <w:rsid w:val="0043580A"/>
    <w:rsid w:val="00437CFF"/>
    <w:rsid w:val="00440EC5"/>
    <w:rsid w:val="00440F18"/>
    <w:rsid w:val="00441C5D"/>
    <w:rsid w:val="00445993"/>
    <w:rsid w:val="0044643C"/>
    <w:rsid w:val="004465DC"/>
    <w:rsid w:val="00446FA6"/>
    <w:rsid w:val="00447A7F"/>
    <w:rsid w:val="00450164"/>
    <w:rsid w:val="004516A1"/>
    <w:rsid w:val="004522D0"/>
    <w:rsid w:val="0045230E"/>
    <w:rsid w:val="004529D0"/>
    <w:rsid w:val="00453693"/>
    <w:rsid w:val="0045374B"/>
    <w:rsid w:val="0045472B"/>
    <w:rsid w:val="00460AC3"/>
    <w:rsid w:val="004646E3"/>
    <w:rsid w:val="00464C03"/>
    <w:rsid w:val="00464E91"/>
    <w:rsid w:val="00467041"/>
    <w:rsid w:val="004679DA"/>
    <w:rsid w:val="004769FF"/>
    <w:rsid w:val="00480BD9"/>
    <w:rsid w:val="004811C9"/>
    <w:rsid w:val="004818B9"/>
    <w:rsid w:val="00482BC7"/>
    <w:rsid w:val="004846AF"/>
    <w:rsid w:val="00485252"/>
    <w:rsid w:val="00487637"/>
    <w:rsid w:val="00490D4C"/>
    <w:rsid w:val="00491076"/>
    <w:rsid w:val="004910FA"/>
    <w:rsid w:val="0049291C"/>
    <w:rsid w:val="004933AB"/>
    <w:rsid w:val="00493FD6"/>
    <w:rsid w:val="00494119"/>
    <w:rsid w:val="004943A8"/>
    <w:rsid w:val="004958E8"/>
    <w:rsid w:val="004A23DC"/>
    <w:rsid w:val="004A2BBF"/>
    <w:rsid w:val="004A3123"/>
    <w:rsid w:val="004A3EBD"/>
    <w:rsid w:val="004A4C4E"/>
    <w:rsid w:val="004A53B5"/>
    <w:rsid w:val="004A6EC2"/>
    <w:rsid w:val="004A6F90"/>
    <w:rsid w:val="004A77A3"/>
    <w:rsid w:val="004A7A90"/>
    <w:rsid w:val="004B0225"/>
    <w:rsid w:val="004B0397"/>
    <w:rsid w:val="004B1A82"/>
    <w:rsid w:val="004B32AF"/>
    <w:rsid w:val="004B44E4"/>
    <w:rsid w:val="004B52A0"/>
    <w:rsid w:val="004B63CE"/>
    <w:rsid w:val="004B7D4F"/>
    <w:rsid w:val="004C0978"/>
    <w:rsid w:val="004C186C"/>
    <w:rsid w:val="004C2A64"/>
    <w:rsid w:val="004C31CE"/>
    <w:rsid w:val="004C3709"/>
    <w:rsid w:val="004C4A93"/>
    <w:rsid w:val="004C5202"/>
    <w:rsid w:val="004C5DAE"/>
    <w:rsid w:val="004C5DFD"/>
    <w:rsid w:val="004C5EA8"/>
    <w:rsid w:val="004C6CEB"/>
    <w:rsid w:val="004C7619"/>
    <w:rsid w:val="004C7B77"/>
    <w:rsid w:val="004D0891"/>
    <w:rsid w:val="004D16CE"/>
    <w:rsid w:val="004D2416"/>
    <w:rsid w:val="004D242A"/>
    <w:rsid w:val="004D5E95"/>
    <w:rsid w:val="004D6612"/>
    <w:rsid w:val="004D7419"/>
    <w:rsid w:val="004E1058"/>
    <w:rsid w:val="004E109D"/>
    <w:rsid w:val="004E3F9E"/>
    <w:rsid w:val="004E4E64"/>
    <w:rsid w:val="004E766F"/>
    <w:rsid w:val="004E7D29"/>
    <w:rsid w:val="004F0B15"/>
    <w:rsid w:val="004F17EE"/>
    <w:rsid w:val="004F20BC"/>
    <w:rsid w:val="004F2111"/>
    <w:rsid w:val="004F2352"/>
    <w:rsid w:val="004F294A"/>
    <w:rsid w:val="004F348D"/>
    <w:rsid w:val="004F3C47"/>
    <w:rsid w:val="004F5837"/>
    <w:rsid w:val="004F6834"/>
    <w:rsid w:val="004F75F3"/>
    <w:rsid w:val="004F7674"/>
    <w:rsid w:val="005015CD"/>
    <w:rsid w:val="005019E3"/>
    <w:rsid w:val="005025D3"/>
    <w:rsid w:val="0050271D"/>
    <w:rsid w:val="00502803"/>
    <w:rsid w:val="00502955"/>
    <w:rsid w:val="00502CC7"/>
    <w:rsid w:val="005037D1"/>
    <w:rsid w:val="005039AC"/>
    <w:rsid w:val="00503D72"/>
    <w:rsid w:val="00503E18"/>
    <w:rsid w:val="005046B2"/>
    <w:rsid w:val="00505186"/>
    <w:rsid w:val="005064CF"/>
    <w:rsid w:val="005071A2"/>
    <w:rsid w:val="00507727"/>
    <w:rsid w:val="0051033D"/>
    <w:rsid w:val="00510B05"/>
    <w:rsid w:val="00511553"/>
    <w:rsid w:val="00511A7B"/>
    <w:rsid w:val="00512A95"/>
    <w:rsid w:val="00512AD8"/>
    <w:rsid w:val="00512D7F"/>
    <w:rsid w:val="00513712"/>
    <w:rsid w:val="0051477A"/>
    <w:rsid w:val="00515793"/>
    <w:rsid w:val="00520A03"/>
    <w:rsid w:val="00520BD7"/>
    <w:rsid w:val="00521FEF"/>
    <w:rsid w:val="00522117"/>
    <w:rsid w:val="00522594"/>
    <w:rsid w:val="005232D4"/>
    <w:rsid w:val="00523D79"/>
    <w:rsid w:val="00525964"/>
    <w:rsid w:val="00525C0A"/>
    <w:rsid w:val="00526C94"/>
    <w:rsid w:val="00526DDF"/>
    <w:rsid w:val="00530078"/>
    <w:rsid w:val="00530359"/>
    <w:rsid w:val="00530747"/>
    <w:rsid w:val="005346A4"/>
    <w:rsid w:val="0053500C"/>
    <w:rsid w:val="00535F1A"/>
    <w:rsid w:val="00536D9D"/>
    <w:rsid w:val="005377E7"/>
    <w:rsid w:val="00537CDA"/>
    <w:rsid w:val="005413BF"/>
    <w:rsid w:val="00541575"/>
    <w:rsid w:val="005419F8"/>
    <w:rsid w:val="00541AA7"/>
    <w:rsid w:val="0054281D"/>
    <w:rsid w:val="00543D9B"/>
    <w:rsid w:val="0054411B"/>
    <w:rsid w:val="00544611"/>
    <w:rsid w:val="00545172"/>
    <w:rsid w:val="00545BF1"/>
    <w:rsid w:val="00551157"/>
    <w:rsid w:val="005518F8"/>
    <w:rsid w:val="00551DA1"/>
    <w:rsid w:val="00552BB0"/>
    <w:rsid w:val="00552EEC"/>
    <w:rsid w:val="005532B8"/>
    <w:rsid w:val="0055498E"/>
    <w:rsid w:val="00557A9A"/>
    <w:rsid w:val="00557AB5"/>
    <w:rsid w:val="00560FAE"/>
    <w:rsid w:val="0056105F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30E"/>
    <w:rsid w:val="005728F9"/>
    <w:rsid w:val="0057548D"/>
    <w:rsid w:val="00575B03"/>
    <w:rsid w:val="00575FCA"/>
    <w:rsid w:val="005770E5"/>
    <w:rsid w:val="00580D14"/>
    <w:rsid w:val="00582777"/>
    <w:rsid w:val="00583766"/>
    <w:rsid w:val="00584F60"/>
    <w:rsid w:val="0058596A"/>
    <w:rsid w:val="00586F97"/>
    <w:rsid w:val="00587176"/>
    <w:rsid w:val="005877F0"/>
    <w:rsid w:val="00587BDD"/>
    <w:rsid w:val="00590466"/>
    <w:rsid w:val="00590B49"/>
    <w:rsid w:val="00591FA0"/>
    <w:rsid w:val="005922A7"/>
    <w:rsid w:val="0059293B"/>
    <w:rsid w:val="00592B52"/>
    <w:rsid w:val="00592F2A"/>
    <w:rsid w:val="0059369C"/>
    <w:rsid w:val="005962C1"/>
    <w:rsid w:val="00596425"/>
    <w:rsid w:val="00596E61"/>
    <w:rsid w:val="005A00E1"/>
    <w:rsid w:val="005A2827"/>
    <w:rsid w:val="005A28D7"/>
    <w:rsid w:val="005A2EA8"/>
    <w:rsid w:val="005A3627"/>
    <w:rsid w:val="005A3D9B"/>
    <w:rsid w:val="005A5195"/>
    <w:rsid w:val="005A51A2"/>
    <w:rsid w:val="005A53D8"/>
    <w:rsid w:val="005A6F2E"/>
    <w:rsid w:val="005A7366"/>
    <w:rsid w:val="005A7438"/>
    <w:rsid w:val="005B0477"/>
    <w:rsid w:val="005B48AA"/>
    <w:rsid w:val="005B4F6E"/>
    <w:rsid w:val="005B5AFB"/>
    <w:rsid w:val="005B64AE"/>
    <w:rsid w:val="005B6881"/>
    <w:rsid w:val="005B7100"/>
    <w:rsid w:val="005B7AF1"/>
    <w:rsid w:val="005B7DBF"/>
    <w:rsid w:val="005C0861"/>
    <w:rsid w:val="005C25F3"/>
    <w:rsid w:val="005C32F7"/>
    <w:rsid w:val="005C3991"/>
    <w:rsid w:val="005C3F31"/>
    <w:rsid w:val="005C3F91"/>
    <w:rsid w:val="005C4D4D"/>
    <w:rsid w:val="005C687C"/>
    <w:rsid w:val="005C6E8E"/>
    <w:rsid w:val="005C7308"/>
    <w:rsid w:val="005D0CBF"/>
    <w:rsid w:val="005D19CD"/>
    <w:rsid w:val="005D213F"/>
    <w:rsid w:val="005D2214"/>
    <w:rsid w:val="005D22E5"/>
    <w:rsid w:val="005D23F2"/>
    <w:rsid w:val="005D30FF"/>
    <w:rsid w:val="005D31AC"/>
    <w:rsid w:val="005D3CC1"/>
    <w:rsid w:val="005D529D"/>
    <w:rsid w:val="005D53B2"/>
    <w:rsid w:val="005E0DF2"/>
    <w:rsid w:val="005E1515"/>
    <w:rsid w:val="005E17B1"/>
    <w:rsid w:val="005E33D8"/>
    <w:rsid w:val="005E3604"/>
    <w:rsid w:val="005E388B"/>
    <w:rsid w:val="005E3D3B"/>
    <w:rsid w:val="005E3E3B"/>
    <w:rsid w:val="005E48DD"/>
    <w:rsid w:val="005E4CE6"/>
    <w:rsid w:val="005E5205"/>
    <w:rsid w:val="005E5774"/>
    <w:rsid w:val="005E5798"/>
    <w:rsid w:val="005F0025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095E"/>
    <w:rsid w:val="00613837"/>
    <w:rsid w:val="006145AB"/>
    <w:rsid w:val="00614B6B"/>
    <w:rsid w:val="00615164"/>
    <w:rsid w:val="00621D33"/>
    <w:rsid w:val="006226B3"/>
    <w:rsid w:val="006234D6"/>
    <w:rsid w:val="00624D6F"/>
    <w:rsid w:val="00626541"/>
    <w:rsid w:val="006272AA"/>
    <w:rsid w:val="00631B76"/>
    <w:rsid w:val="0063217C"/>
    <w:rsid w:val="00633330"/>
    <w:rsid w:val="0063394D"/>
    <w:rsid w:val="0063450A"/>
    <w:rsid w:val="00634EC1"/>
    <w:rsid w:val="00635131"/>
    <w:rsid w:val="0063532D"/>
    <w:rsid w:val="006354F1"/>
    <w:rsid w:val="00635683"/>
    <w:rsid w:val="00635D69"/>
    <w:rsid w:val="00635F28"/>
    <w:rsid w:val="00636852"/>
    <w:rsid w:val="006372E0"/>
    <w:rsid w:val="00640208"/>
    <w:rsid w:val="00640BBB"/>
    <w:rsid w:val="0064246F"/>
    <w:rsid w:val="0064680A"/>
    <w:rsid w:val="00646E6B"/>
    <w:rsid w:val="00650263"/>
    <w:rsid w:val="00650F5A"/>
    <w:rsid w:val="00651422"/>
    <w:rsid w:val="00652572"/>
    <w:rsid w:val="006532B7"/>
    <w:rsid w:val="0065520D"/>
    <w:rsid w:val="006555B9"/>
    <w:rsid w:val="00655C95"/>
    <w:rsid w:val="00655EF3"/>
    <w:rsid w:val="00656076"/>
    <w:rsid w:val="006567ED"/>
    <w:rsid w:val="00656EF9"/>
    <w:rsid w:val="00657973"/>
    <w:rsid w:val="00657E32"/>
    <w:rsid w:val="00661313"/>
    <w:rsid w:val="006633D0"/>
    <w:rsid w:val="0066351A"/>
    <w:rsid w:val="006646BA"/>
    <w:rsid w:val="006652A4"/>
    <w:rsid w:val="00665F00"/>
    <w:rsid w:val="00667917"/>
    <w:rsid w:val="00670E97"/>
    <w:rsid w:val="00670FBC"/>
    <w:rsid w:val="00671540"/>
    <w:rsid w:val="0067168A"/>
    <w:rsid w:val="0067168C"/>
    <w:rsid w:val="006728A3"/>
    <w:rsid w:val="0067453B"/>
    <w:rsid w:val="0067469C"/>
    <w:rsid w:val="0067709B"/>
    <w:rsid w:val="006800AD"/>
    <w:rsid w:val="006801C3"/>
    <w:rsid w:val="006803AE"/>
    <w:rsid w:val="006809FC"/>
    <w:rsid w:val="00680BA2"/>
    <w:rsid w:val="00681736"/>
    <w:rsid w:val="00683267"/>
    <w:rsid w:val="006833EA"/>
    <w:rsid w:val="0068543C"/>
    <w:rsid w:val="00686C96"/>
    <w:rsid w:val="006911C2"/>
    <w:rsid w:val="00691D18"/>
    <w:rsid w:val="00693301"/>
    <w:rsid w:val="00693D05"/>
    <w:rsid w:val="00694823"/>
    <w:rsid w:val="00694A67"/>
    <w:rsid w:val="00694F27"/>
    <w:rsid w:val="006959E2"/>
    <w:rsid w:val="00695CA2"/>
    <w:rsid w:val="006970C8"/>
    <w:rsid w:val="006971AB"/>
    <w:rsid w:val="00697AFA"/>
    <w:rsid w:val="006A1855"/>
    <w:rsid w:val="006A3461"/>
    <w:rsid w:val="006A3838"/>
    <w:rsid w:val="006A39A1"/>
    <w:rsid w:val="006A4240"/>
    <w:rsid w:val="006A7CD4"/>
    <w:rsid w:val="006B0172"/>
    <w:rsid w:val="006B32F0"/>
    <w:rsid w:val="006B52B9"/>
    <w:rsid w:val="006B7A42"/>
    <w:rsid w:val="006C0191"/>
    <w:rsid w:val="006C0C99"/>
    <w:rsid w:val="006C362F"/>
    <w:rsid w:val="006C4A0C"/>
    <w:rsid w:val="006C5198"/>
    <w:rsid w:val="006C585C"/>
    <w:rsid w:val="006C6736"/>
    <w:rsid w:val="006D1BB6"/>
    <w:rsid w:val="006D1E85"/>
    <w:rsid w:val="006D21FA"/>
    <w:rsid w:val="006D2659"/>
    <w:rsid w:val="006D4348"/>
    <w:rsid w:val="006D4535"/>
    <w:rsid w:val="006D5124"/>
    <w:rsid w:val="006D7BE7"/>
    <w:rsid w:val="006E021F"/>
    <w:rsid w:val="006E1639"/>
    <w:rsid w:val="006E2DFE"/>
    <w:rsid w:val="006E344A"/>
    <w:rsid w:val="006E349C"/>
    <w:rsid w:val="006E42B2"/>
    <w:rsid w:val="006E5F5B"/>
    <w:rsid w:val="006F013D"/>
    <w:rsid w:val="006F5E02"/>
    <w:rsid w:val="006F61BE"/>
    <w:rsid w:val="006F62F5"/>
    <w:rsid w:val="006F6D08"/>
    <w:rsid w:val="00700091"/>
    <w:rsid w:val="0070143D"/>
    <w:rsid w:val="00702239"/>
    <w:rsid w:val="00702D72"/>
    <w:rsid w:val="00704A07"/>
    <w:rsid w:val="00705D6D"/>
    <w:rsid w:val="0071140C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202F"/>
    <w:rsid w:val="007224F6"/>
    <w:rsid w:val="00722553"/>
    <w:rsid w:val="00723693"/>
    <w:rsid w:val="007278DE"/>
    <w:rsid w:val="00731444"/>
    <w:rsid w:val="00731D40"/>
    <w:rsid w:val="00732024"/>
    <w:rsid w:val="00732C60"/>
    <w:rsid w:val="00735107"/>
    <w:rsid w:val="00735D7E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4D9F"/>
    <w:rsid w:val="0075695B"/>
    <w:rsid w:val="007611FB"/>
    <w:rsid w:val="00762B1D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1BC9"/>
    <w:rsid w:val="00772D55"/>
    <w:rsid w:val="007737BD"/>
    <w:rsid w:val="007740FD"/>
    <w:rsid w:val="00776771"/>
    <w:rsid w:val="007769B7"/>
    <w:rsid w:val="007814EF"/>
    <w:rsid w:val="00781E74"/>
    <w:rsid w:val="00783AA4"/>
    <w:rsid w:val="0078514C"/>
    <w:rsid w:val="00786056"/>
    <w:rsid w:val="007861BE"/>
    <w:rsid w:val="0078737C"/>
    <w:rsid w:val="00787D98"/>
    <w:rsid w:val="00790A64"/>
    <w:rsid w:val="0079312C"/>
    <w:rsid w:val="00794799"/>
    <w:rsid w:val="00796147"/>
    <w:rsid w:val="007969A0"/>
    <w:rsid w:val="00796BD1"/>
    <w:rsid w:val="0079792E"/>
    <w:rsid w:val="007A055F"/>
    <w:rsid w:val="007A0EAA"/>
    <w:rsid w:val="007A2478"/>
    <w:rsid w:val="007A3208"/>
    <w:rsid w:val="007A3413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C6934"/>
    <w:rsid w:val="007D007B"/>
    <w:rsid w:val="007D02F2"/>
    <w:rsid w:val="007D048C"/>
    <w:rsid w:val="007D07EB"/>
    <w:rsid w:val="007D0D44"/>
    <w:rsid w:val="007D1031"/>
    <w:rsid w:val="007D199B"/>
    <w:rsid w:val="007D2294"/>
    <w:rsid w:val="007D2A43"/>
    <w:rsid w:val="007D3924"/>
    <w:rsid w:val="007D42D4"/>
    <w:rsid w:val="007D51F8"/>
    <w:rsid w:val="007D527F"/>
    <w:rsid w:val="007D7837"/>
    <w:rsid w:val="007D7B6F"/>
    <w:rsid w:val="007D7F84"/>
    <w:rsid w:val="007E1800"/>
    <w:rsid w:val="007E1F5B"/>
    <w:rsid w:val="007E3EDC"/>
    <w:rsid w:val="007E449A"/>
    <w:rsid w:val="007E7696"/>
    <w:rsid w:val="007E7769"/>
    <w:rsid w:val="007E7E32"/>
    <w:rsid w:val="007F177A"/>
    <w:rsid w:val="007F199A"/>
    <w:rsid w:val="007F268C"/>
    <w:rsid w:val="007F34B0"/>
    <w:rsid w:val="007F4443"/>
    <w:rsid w:val="007F5018"/>
    <w:rsid w:val="007F5476"/>
    <w:rsid w:val="007F5671"/>
    <w:rsid w:val="007F7897"/>
    <w:rsid w:val="00800199"/>
    <w:rsid w:val="0080144E"/>
    <w:rsid w:val="0080183E"/>
    <w:rsid w:val="00801B0A"/>
    <w:rsid w:val="008021AC"/>
    <w:rsid w:val="0080280B"/>
    <w:rsid w:val="00803AB4"/>
    <w:rsid w:val="00803E99"/>
    <w:rsid w:val="00804F17"/>
    <w:rsid w:val="00804F57"/>
    <w:rsid w:val="0080529A"/>
    <w:rsid w:val="00805BA7"/>
    <w:rsid w:val="0081170E"/>
    <w:rsid w:val="00812037"/>
    <w:rsid w:val="008138A4"/>
    <w:rsid w:val="00817C2F"/>
    <w:rsid w:val="00821DF6"/>
    <w:rsid w:val="00822F38"/>
    <w:rsid w:val="00823685"/>
    <w:rsid w:val="00823AE8"/>
    <w:rsid w:val="0082409A"/>
    <w:rsid w:val="00824336"/>
    <w:rsid w:val="0082559F"/>
    <w:rsid w:val="00826268"/>
    <w:rsid w:val="00827153"/>
    <w:rsid w:val="008302F1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D3"/>
    <w:rsid w:val="008354F1"/>
    <w:rsid w:val="00836521"/>
    <w:rsid w:val="00837B1A"/>
    <w:rsid w:val="008408BD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3E9E"/>
    <w:rsid w:val="00856F80"/>
    <w:rsid w:val="008578A0"/>
    <w:rsid w:val="00857FB9"/>
    <w:rsid w:val="008606BD"/>
    <w:rsid w:val="008617BD"/>
    <w:rsid w:val="00863908"/>
    <w:rsid w:val="008669ED"/>
    <w:rsid w:val="00866CF3"/>
    <w:rsid w:val="0086739A"/>
    <w:rsid w:val="008677FB"/>
    <w:rsid w:val="00867955"/>
    <w:rsid w:val="0087043F"/>
    <w:rsid w:val="008735EC"/>
    <w:rsid w:val="00875150"/>
    <w:rsid w:val="008761F5"/>
    <w:rsid w:val="00880175"/>
    <w:rsid w:val="008802B8"/>
    <w:rsid w:val="008819CB"/>
    <w:rsid w:val="0088206B"/>
    <w:rsid w:val="00884F1C"/>
    <w:rsid w:val="00885104"/>
    <w:rsid w:val="0088552C"/>
    <w:rsid w:val="0088570C"/>
    <w:rsid w:val="008858A4"/>
    <w:rsid w:val="00886153"/>
    <w:rsid w:val="00886567"/>
    <w:rsid w:val="0089005F"/>
    <w:rsid w:val="00890670"/>
    <w:rsid w:val="00892B31"/>
    <w:rsid w:val="00892FC8"/>
    <w:rsid w:val="00893C2E"/>
    <w:rsid w:val="00893EA9"/>
    <w:rsid w:val="008962DF"/>
    <w:rsid w:val="0089678C"/>
    <w:rsid w:val="0089678F"/>
    <w:rsid w:val="008974BE"/>
    <w:rsid w:val="008976D6"/>
    <w:rsid w:val="008A011C"/>
    <w:rsid w:val="008A0A8B"/>
    <w:rsid w:val="008A0FE6"/>
    <w:rsid w:val="008A2F22"/>
    <w:rsid w:val="008A7135"/>
    <w:rsid w:val="008A776A"/>
    <w:rsid w:val="008A7A7F"/>
    <w:rsid w:val="008A7AA0"/>
    <w:rsid w:val="008A7DAC"/>
    <w:rsid w:val="008A7F92"/>
    <w:rsid w:val="008B375F"/>
    <w:rsid w:val="008B4FA3"/>
    <w:rsid w:val="008B5966"/>
    <w:rsid w:val="008B59ED"/>
    <w:rsid w:val="008B627E"/>
    <w:rsid w:val="008B79AC"/>
    <w:rsid w:val="008B7A32"/>
    <w:rsid w:val="008B7E03"/>
    <w:rsid w:val="008C2548"/>
    <w:rsid w:val="008C2AB6"/>
    <w:rsid w:val="008C4980"/>
    <w:rsid w:val="008C4EBB"/>
    <w:rsid w:val="008C7B36"/>
    <w:rsid w:val="008D06C1"/>
    <w:rsid w:val="008D12C3"/>
    <w:rsid w:val="008D16A5"/>
    <w:rsid w:val="008D20C6"/>
    <w:rsid w:val="008D2138"/>
    <w:rsid w:val="008D2860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360"/>
    <w:rsid w:val="008F0843"/>
    <w:rsid w:val="008F0E80"/>
    <w:rsid w:val="008F237C"/>
    <w:rsid w:val="008F4179"/>
    <w:rsid w:val="008F4689"/>
    <w:rsid w:val="008F6CF6"/>
    <w:rsid w:val="008F77D0"/>
    <w:rsid w:val="0090025F"/>
    <w:rsid w:val="009007BD"/>
    <w:rsid w:val="00900BD3"/>
    <w:rsid w:val="0090134F"/>
    <w:rsid w:val="00901376"/>
    <w:rsid w:val="009018BF"/>
    <w:rsid w:val="00903135"/>
    <w:rsid w:val="00903B04"/>
    <w:rsid w:val="009046E2"/>
    <w:rsid w:val="0090479C"/>
    <w:rsid w:val="0090495B"/>
    <w:rsid w:val="00904E4A"/>
    <w:rsid w:val="009055AB"/>
    <w:rsid w:val="00907333"/>
    <w:rsid w:val="009074BC"/>
    <w:rsid w:val="009113CB"/>
    <w:rsid w:val="00913045"/>
    <w:rsid w:val="00913394"/>
    <w:rsid w:val="00913BFC"/>
    <w:rsid w:val="00913DC0"/>
    <w:rsid w:val="009140E0"/>
    <w:rsid w:val="009142EC"/>
    <w:rsid w:val="009153A2"/>
    <w:rsid w:val="00915479"/>
    <w:rsid w:val="00917156"/>
    <w:rsid w:val="00920129"/>
    <w:rsid w:val="009208B2"/>
    <w:rsid w:val="00921243"/>
    <w:rsid w:val="0092128E"/>
    <w:rsid w:val="00921339"/>
    <w:rsid w:val="00924707"/>
    <w:rsid w:val="00924A4A"/>
    <w:rsid w:val="00924B1A"/>
    <w:rsid w:val="00925006"/>
    <w:rsid w:val="00925131"/>
    <w:rsid w:val="0092636A"/>
    <w:rsid w:val="009264D1"/>
    <w:rsid w:val="00926CB9"/>
    <w:rsid w:val="009308A1"/>
    <w:rsid w:val="009341CA"/>
    <w:rsid w:val="00936C60"/>
    <w:rsid w:val="009372C2"/>
    <w:rsid w:val="00940088"/>
    <w:rsid w:val="00941BB5"/>
    <w:rsid w:val="00942431"/>
    <w:rsid w:val="0094260D"/>
    <w:rsid w:val="00942709"/>
    <w:rsid w:val="0094352F"/>
    <w:rsid w:val="009436B9"/>
    <w:rsid w:val="0094387A"/>
    <w:rsid w:val="00943B6C"/>
    <w:rsid w:val="00943BAD"/>
    <w:rsid w:val="00946144"/>
    <w:rsid w:val="00946837"/>
    <w:rsid w:val="00952537"/>
    <w:rsid w:val="009539CE"/>
    <w:rsid w:val="009549CB"/>
    <w:rsid w:val="00954E2D"/>
    <w:rsid w:val="00954EA7"/>
    <w:rsid w:val="00955D7A"/>
    <w:rsid w:val="00955DCD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11C"/>
    <w:rsid w:val="009745B2"/>
    <w:rsid w:val="00974CD2"/>
    <w:rsid w:val="009751F5"/>
    <w:rsid w:val="00977868"/>
    <w:rsid w:val="009804C8"/>
    <w:rsid w:val="0098071B"/>
    <w:rsid w:val="00980885"/>
    <w:rsid w:val="0098104E"/>
    <w:rsid w:val="00981052"/>
    <w:rsid w:val="009814E8"/>
    <w:rsid w:val="00982440"/>
    <w:rsid w:val="00982FB4"/>
    <w:rsid w:val="00984F90"/>
    <w:rsid w:val="00985EFE"/>
    <w:rsid w:val="00986A72"/>
    <w:rsid w:val="00986CAA"/>
    <w:rsid w:val="00987E50"/>
    <w:rsid w:val="00990016"/>
    <w:rsid w:val="00990E12"/>
    <w:rsid w:val="00991861"/>
    <w:rsid w:val="00991934"/>
    <w:rsid w:val="00993260"/>
    <w:rsid w:val="00995321"/>
    <w:rsid w:val="00995CC5"/>
    <w:rsid w:val="0099642D"/>
    <w:rsid w:val="009A0196"/>
    <w:rsid w:val="009A1A20"/>
    <w:rsid w:val="009A2BCB"/>
    <w:rsid w:val="009A3475"/>
    <w:rsid w:val="009A5E12"/>
    <w:rsid w:val="009B0630"/>
    <w:rsid w:val="009B356F"/>
    <w:rsid w:val="009B3D04"/>
    <w:rsid w:val="009B4539"/>
    <w:rsid w:val="009B5DBA"/>
    <w:rsid w:val="009B7225"/>
    <w:rsid w:val="009C0F6B"/>
    <w:rsid w:val="009C188C"/>
    <w:rsid w:val="009C385D"/>
    <w:rsid w:val="009C38B6"/>
    <w:rsid w:val="009C58C2"/>
    <w:rsid w:val="009C58F9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3EDD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37BB"/>
    <w:rsid w:val="009F44AF"/>
    <w:rsid w:val="009F4E42"/>
    <w:rsid w:val="009F4E8C"/>
    <w:rsid w:val="00A0101C"/>
    <w:rsid w:val="00A0117D"/>
    <w:rsid w:val="00A023E4"/>
    <w:rsid w:val="00A0296E"/>
    <w:rsid w:val="00A031B0"/>
    <w:rsid w:val="00A04510"/>
    <w:rsid w:val="00A0471C"/>
    <w:rsid w:val="00A04ED8"/>
    <w:rsid w:val="00A051F6"/>
    <w:rsid w:val="00A10A50"/>
    <w:rsid w:val="00A10E6C"/>
    <w:rsid w:val="00A11036"/>
    <w:rsid w:val="00A110EF"/>
    <w:rsid w:val="00A11478"/>
    <w:rsid w:val="00A11555"/>
    <w:rsid w:val="00A1185C"/>
    <w:rsid w:val="00A12CEA"/>
    <w:rsid w:val="00A14214"/>
    <w:rsid w:val="00A147BE"/>
    <w:rsid w:val="00A14F74"/>
    <w:rsid w:val="00A1517C"/>
    <w:rsid w:val="00A159D7"/>
    <w:rsid w:val="00A16A21"/>
    <w:rsid w:val="00A16CD3"/>
    <w:rsid w:val="00A213CE"/>
    <w:rsid w:val="00A214D8"/>
    <w:rsid w:val="00A2170B"/>
    <w:rsid w:val="00A21D34"/>
    <w:rsid w:val="00A21D89"/>
    <w:rsid w:val="00A22F96"/>
    <w:rsid w:val="00A251D6"/>
    <w:rsid w:val="00A25316"/>
    <w:rsid w:val="00A254AD"/>
    <w:rsid w:val="00A272E8"/>
    <w:rsid w:val="00A279C2"/>
    <w:rsid w:val="00A304D7"/>
    <w:rsid w:val="00A31351"/>
    <w:rsid w:val="00A31B69"/>
    <w:rsid w:val="00A3235D"/>
    <w:rsid w:val="00A33EF0"/>
    <w:rsid w:val="00A33F14"/>
    <w:rsid w:val="00A343EE"/>
    <w:rsid w:val="00A35BFC"/>
    <w:rsid w:val="00A35E03"/>
    <w:rsid w:val="00A3702E"/>
    <w:rsid w:val="00A37389"/>
    <w:rsid w:val="00A37D17"/>
    <w:rsid w:val="00A400B0"/>
    <w:rsid w:val="00A413BB"/>
    <w:rsid w:val="00A423DB"/>
    <w:rsid w:val="00A42E94"/>
    <w:rsid w:val="00A43663"/>
    <w:rsid w:val="00A4426D"/>
    <w:rsid w:val="00A46C94"/>
    <w:rsid w:val="00A47585"/>
    <w:rsid w:val="00A51767"/>
    <w:rsid w:val="00A5225B"/>
    <w:rsid w:val="00A53F3E"/>
    <w:rsid w:val="00A54153"/>
    <w:rsid w:val="00A55962"/>
    <w:rsid w:val="00A55965"/>
    <w:rsid w:val="00A572F4"/>
    <w:rsid w:val="00A57878"/>
    <w:rsid w:val="00A6074F"/>
    <w:rsid w:val="00A60CF1"/>
    <w:rsid w:val="00A617BF"/>
    <w:rsid w:val="00A621AD"/>
    <w:rsid w:val="00A62CE4"/>
    <w:rsid w:val="00A640DF"/>
    <w:rsid w:val="00A644F7"/>
    <w:rsid w:val="00A64927"/>
    <w:rsid w:val="00A66F7E"/>
    <w:rsid w:val="00A67200"/>
    <w:rsid w:val="00A674C4"/>
    <w:rsid w:val="00A715CA"/>
    <w:rsid w:val="00A74A42"/>
    <w:rsid w:val="00A75CC4"/>
    <w:rsid w:val="00A767F4"/>
    <w:rsid w:val="00A77FBF"/>
    <w:rsid w:val="00A80CE1"/>
    <w:rsid w:val="00A8128E"/>
    <w:rsid w:val="00A815F3"/>
    <w:rsid w:val="00A83035"/>
    <w:rsid w:val="00A842ED"/>
    <w:rsid w:val="00A843FA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44E9"/>
    <w:rsid w:val="00A94D09"/>
    <w:rsid w:val="00A97321"/>
    <w:rsid w:val="00A9745E"/>
    <w:rsid w:val="00AA2BFD"/>
    <w:rsid w:val="00AA3B1B"/>
    <w:rsid w:val="00AA4007"/>
    <w:rsid w:val="00AA4762"/>
    <w:rsid w:val="00AA537C"/>
    <w:rsid w:val="00AA7AB1"/>
    <w:rsid w:val="00AB0E51"/>
    <w:rsid w:val="00AB1A97"/>
    <w:rsid w:val="00AB2DD6"/>
    <w:rsid w:val="00AB33CE"/>
    <w:rsid w:val="00AB3AB6"/>
    <w:rsid w:val="00AB4AA3"/>
    <w:rsid w:val="00AB4F08"/>
    <w:rsid w:val="00AB63CB"/>
    <w:rsid w:val="00AB689F"/>
    <w:rsid w:val="00AB6D41"/>
    <w:rsid w:val="00AB7002"/>
    <w:rsid w:val="00AB7600"/>
    <w:rsid w:val="00AB7A61"/>
    <w:rsid w:val="00AB7D8C"/>
    <w:rsid w:val="00AC3C8F"/>
    <w:rsid w:val="00AC414E"/>
    <w:rsid w:val="00AC4FC1"/>
    <w:rsid w:val="00AC5049"/>
    <w:rsid w:val="00AC65BC"/>
    <w:rsid w:val="00AC695B"/>
    <w:rsid w:val="00AC6A4E"/>
    <w:rsid w:val="00AC6AA9"/>
    <w:rsid w:val="00AC7028"/>
    <w:rsid w:val="00AD0A5D"/>
    <w:rsid w:val="00AD0C97"/>
    <w:rsid w:val="00AD1B5B"/>
    <w:rsid w:val="00AD1DBA"/>
    <w:rsid w:val="00AD428F"/>
    <w:rsid w:val="00AD4E5C"/>
    <w:rsid w:val="00AD5833"/>
    <w:rsid w:val="00AD6845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C0C"/>
    <w:rsid w:val="00AE7D1C"/>
    <w:rsid w:val="00AF051C"/>
    <w:rsid w:val="00AF0A49"/>
    <w:rsid w:val="00AF1B4E"/>
    <w:rsid w:val="00AF2206"/>
    <w:rsid w:val="00AF3852"/>
    <w:rsid w:val="00AF559E"/>
    <w:rsid w:val="00AF6445"/>
    <w:rsid w:val="00AF6EDD"/>
    <w:rsid w:val="00B00695"/>
    <w:rsid w:val="00B008B8"/>
    <w:rsid w:val="00B019AD"/>
    <w:rsid w:val="00B01B87"/>
    <w:rsid w:val="00B01ED7"/>
    <w:rsid w:val="00B0442E"/>
    <w:rsid w:val="00B0546C"/>
    <w:rsid w:val="00B0660B"/>
    <w:rsid w:val="00B10CB0"/>
    <w:rsid w:val="00B112C1"/>
    <w:rsid w:val="00B11324"/>
    <w:rsid w:val="00B13296"/>
    <w:rsid w:val="00B133A7"/>
    <w:rsid w:val="00B14433"/>
    <w:rsid w:val="00B16EDA"/>
    <w:rsid w:val="00B20F01"/>
    <w:rsid w:val="00B210DF"/>
    <w:rsid w:val="00B22BB1"/>
    <w:rsid w:val="00B23C9B"/>
    <w:rsid w:val="00B23EDA"/>
    <w:rsid w:val="00B30275"/>
    <w:rsid w:val="00B30E27"/>
    <w:rsid w:val="00B316A9"/>
    <w:rsid w:val="00B32727"/>
    <w:rsid w:val="00B32B0D"/>
    <w:rsid w:val="00B32C1F"/>
    <w:rsid w:val="00B3400F"/>
    <w:rsid w:val="00B34F54"/>
    <w:rsid w:val="00B3582B"/>
    <w:rsid w:val="00B358DA"/>
    <w:rsid w:val="00B37794"/>
    <w:rsid w:val="00B4091F"/>
    <w:rsid w:val="00B42D12"/>
    <w:rsid w:val="00B446FA"/>
    <w:rsid w:val="00B4577B"/>
    <w:rsid w:val="00B45A4A"/>
    <w:rsid w:val="00B45C3E"/>
    <w:rsid w:val="00B4617A"/>
    <w:rsid w:val="00B46EB8"/>
    <w:rsid w:val="00B503CE"/>
    <w:rsid w:val="00B504BD"/>
    <w:rsid w:val="00B50E7F"/>
    <w:rsid w:val="00B51584"/>
    <w:rsid w:val="00B518C2"/>
    <w:rsid w:val="00B51A8A"/>
    <w:rsid w:val="00B52087"/>
    <w:rsid w:val="00B54AB7"/>
    <w:rsid w:val="00B56647"/>
    <w:rsid w:val="00B62A95"/>
    <w:rsid w:val="00B65078"/>
    <w:rsid w:val="00B652A4"/>
    <w:rsid w:val="00B66378"/>
    <w:rsid w:val="00B67AD6"/>
    <w:rsid w:val="00B67F43"/>
    <w:rsid w:val="00B7255B"/>
    <w:rsid w:val="00B732E3"/>
    <w:rsid w:val="00B73B5B"/>
    <w:rsid w:val="00B73FCD"/>
    <w:rsid w:val="00B747DD"/>
    <w:rsid w:val="00B771A9"/>
    <w:rsid w:val="00B81108"/>
    <w:rsid w:val="00B81C05"/>
    <w:rsid w:val="00B81FD1"/>
    <w:rsid w:val="00B8214B"/>
    <w:rsid w:val="00B82F9E"/>
    <w:rsid w:val="00B836E9"/>
    <w:rsid w:val="00B842E6"/>
    <w:rsid w:val="00B84733"/>
    <w:rsid w:val="00B854E1"/>
    <w:rsid w:val="00B90098"/>
    <w:rsid w:val="00B909CE"/>
    <w:rsid w:val="00B90D59"/>
    <w:rsid w:val="00B93598"/>
    <w:rsid w:val="00B936B2"/>
    <w:rsid w:val="00B93748"/>
    <w:rsid w:val="00B9406C"/>
    <w:rsid w:val="00B940B2"/>
    <w:rsid w:val="00B943C4"/>
    <w:rsid w:val="00B94B9A"/>
    <w:rsid w:val="00B9613F"/>
    <w:rsid w:val="00B963B5"/>
    <w:rsid w:val="00BA0177"/>
    <w:rsid w:val="00BA3B18"/>
    <w:rsid w:val="00BA49D9"/>
    <w:rsid w:val="00BA513B"/>
    <w:rsid w:val="00BA6B78"/>
    <w:rsid w:val="00BA74A1"/>
    <w:rsid w:val="00BA78B5"/>
    <w:rsid w:val="00BB0DDF"/>
    <w:rsid w:val="00BB0FCD"/>
    <w:rsid w:val="00BB1BC6"/>
    <w:rsid w:val="00BB1C33"/>
    <w:rsid w:val="00BB20AC"/>
    <w:rsid w:val="00BB2E8A"/>
    <w:rsid w:val="00BB333A"/>
    <w:rsid w:val="00BB3908"/>
    <w:rsid w:val="00BB3AB4"/>
    <w:rsid w:val="00BB4844"/>
    <w:rsid w:val="00BB4B5B"/>
    <w:rsid w:val="00BB5D2D"/>
    <w:rsid w:val="00BB6645"/>
    <w:rsid w:val="00BB6CEC"/>
    <w:rsid w:val="00BB6FCA"/>
    <w:rsid w:val="00BC24AF"/>
    <w:rsid w:val="00BC2A0B"/>
    <w:rsid w:val="00BC3D7C"/>
    <w:rsid w:val="00BC41D9"/>
    <w:rsid w:val="00BC4201"/>
    <w:rsid w:val="00BC5DCC"/>
    <w:rsid w:val="00BC769D"/>
    <w:rsid w:val="00BC7CAD"/>
    <w:rsid w:val="00BD0026"/>
    <w:rsid w:val="00BD03ED"/>
    <w:rsid w:val="00BD05DE"/>
    <w:rsid w:val="00BD3273"/>
    <w:rsid w:val="00BD3394"/>
    <w:rsid w:val="00BD34E9"/>
    <w:rsid w:val="00BD3D8D"/>
    <w:rsid w:val="00BD4E6D"/>
    <w:rsid w:val="00BD4F4A"/>
    <w:rsid w:val="00BD6612"/>
    <w:rsid w:val="00BD6D37"/>
    <w:rsid w:val="00BD7B72"/>
    <w:rsid w:val="00BD7E18"/>
    <w:rsid w:val="00BE04F1"/>
    <w:rsid w:val="00BE0BAF"/>
    <w:rsid w:val="00BE1980"/>
    <w:rsid w:val="00BE1E47"/>
    <w:rsid w:val="00BE1F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BF7B5B"/>
    <w:rsid w:val="00C014F7"/>
    <w:rsid w:val="00C0181E"/>
    <w:rsid w:val="00C02DBE"/>
    <w:rsid w:val="00C033D7"/>
    <w:rsid w:val="00C036AE"/>
    <w:rsid w:val="00C054A1"/>
    <w:rsid w:val="00C07407"/>
    <w:rsid w:val="00C14322"/>
    <w:rsid w:val="00C155CC"/>
    <w:rsid w:val="00C15B2D"/>
    <w:rsid w:val="00C16E62"/>
    <w:rsid w:val="00C200B5"/>
    <w:rsid w:val="00C21D7C"/>
    <w:rsid w:val="00C21E9E"/>
    <w:rsid w:val="00C227E4"/>
    <w:rsid w:val="00C237A6"/>
    <w:rsid w:val="00C24565"/>
    <w:rsid w:val="00C24A6C"/>
    <w:rsid w:val="00C25731"/>
    <w:rsid w:val="00C25A0C"/>
    <w:rsid w:val="00C269E6"/>
    <w:rsid w:val="00C3028F"/>
    <w:rsid w:val="00C30C73"/>
    <w:rsid w:val="00C30DB5"/>
    <w:rsid w:val="00C311D1"/>
    <w:rsid w:val="00C34ABB"/>
    <w:rsid w:val="00C36DEC"/>
    <w:rsid w:val="00C371FE"/>
    <w:rsid w:val="00C40F18"/>
    <w:rsid w:val="00C4126D"/>
    <w:rsid w:val="00C42EE7"/>
    <w:rsid w:val="00C45AFC"/>
    <w:rsid w:val="00C5068C"/>
    <w:rsid w:val="00C51AF1"/>
    <w:rsid w:val="00C52528"/>
    <w:rsid w:val="00C52802"/>
    <w:rsid w:val="00C52826"/>
    <w:rsid w:val="00C55240"/>
    <w:rsid w:val="00C55349"/>
    <w:rsid w:val="00C55471"/>
    <w:rsid w:val="00C55585"/>
    <w:rsid w:val="00C558F5"/>
    <w:rsid w:val="00C56915"/>
    <w:rsid w:val="00C57BF7"/>
    <w:rsid w:val="00C60904"/>
    <w:rsid w:val="00C6400F"/>
    <w:rsid w:val="00C6480F"/>
    <w:rsid w:val="00C66571"/>
    <w:rsid w:val="00C70005"/>
    <w:rsid w:val="00C7068D"/>
    <w:rsid w:val="00C7201F"/>
    <w:rsid w:val="00C7314A"/>
    <w:rsid w:val="00C7333A"/>
    <w:rsid w:val="00C73716"/>
    <w:rsid w:val="00C7496A"/>
    <w:rsid w:val="00C7550C"/>
    <w:rsid w:val="00C75AC3"/>
    <w:rsid w:val="00C75CCB"/>
    <w:rsid w:val="00C76681"/>
    <w:rsid w:val="00C801DE"/>
    <w:rsid w:val="00C81B28"/>
    <w:rsid w:val="00C827F1"/>
    <w:rsid w:val="00C847FC"/>
    <w:rsid w:val="00C857D3"/>
    <w:rsid w:val="00C85A43"/>
    <w:rsid w:val="00C85DC4"/>
    <w:rsid w:val="00C863C7"/>
    <w:rsid w:val="00C86B5C"/>
    <w:rsid w:val="00C91833"/>
    <w:rsid w:val="00C92581"/>
    <w:rsid w:val="00C95596"/>
    <w:rsid w:val="00C96498"/>
    <w:rsid w:val="00C96D84"/>
    <w:rsid w:val="00C97124"/>
    <w:rsid w:val="00CA0545"/>
    <w:rsid w:val="00CA1D86"/>
    <w:rsid w:val="00CA5BCE"/>
    <w:rsid w:val="00CA5BD8"/>
    <w:rsid w:val="00CA6A09"/>
    <w:rsid w:val="00CA6D23"/>
    <w:rsid w:val="00CA798F"/>
    <w:rsid w:val="00CB2FB8"/>
    <w:rsid w:val="00CB3197"/>
    <w:rsid w:val="00CB45D5"/>
    <w:rsid w:val="00CB4929"/>
    <w:rsid w:val="00CB53F3"/>
    <w:rsid w:val="00CB5D49"/>
    <w:rsid w:val="00CB60F3"/>
    <w:rsid w:val="00CB6FA0"/>
    <w:rsid w:val="00CB70ED"/>
    <w:rsid w:val="00CB71C1"/>
    <w:rsid w:val="00CC02E4"/>
    <w:rsid w:val="00CC079C"/>
    <w:rsid w:val="00CC2F8F"/>
    <w:rsid w:val="00CC3294"/>
    <w:rsid w:val="00CC32B0"/>
    <w:rsid w:val="00CC3F95"/>
    <w:rsid w:val="00CC4E68"/>
    <w:rsid w:val="00CC50F1"/>
    <w:rsid w:val="00CD00D6"/>
    <w:rsid w:val="00CD1185"/>
    <w:rsid w:val="00CD1E15"/>
    <w:rsid w:val="00CD2975"/>
    <w:rsid w:val="00CD4EA1"/>
    <w:rsid w:val="00CD6227"/>
    <w:rsid w:val="00CE036C"/>
    <w:rsid w:val="00CE067E"/>
    <w:rsid w:val="00CE079E"/>
    <w:rsid w:val="00CE0D22"/>
    <w:rsid w:val="00CE52A5"/>
    <w:rsid w:val="00CE5653"/>
    <w:rsid w:val="00CE6BEB"/>
    <w:rsid w:val="00CE74C8"/>
    <w:rsid w:val="00CE7E3C"/>
    <w:rsid w:val="00CF04A8"/>
    <w:rsid w:val="00CF3427"/>
    <w:rsid w:val="00CF573B"/>
    <w:rsid w:val="00CF5772"/>
    <w:rsid w:val="00CF5B07"/>
    <w:rsid w:val="00CF62BA"/>
    <w:rsid w:val="00D005DC"/>
    <w:rsid w:val="00D02ADF"/>
    <w:rsid w:val="00D02EE7"/>
    <w:rsid w:val="00D032FA"/>
    <w:rsid w:val="00D045F4"/>
    <w:rsid w:val="00D059A9"/>
    <w:rsid w:val="00D061FC"/>
    <w:rsid w:val="00D0721B"/>
    <w:rsid w:val="00D1111F"/>
    <w:rsid w:val="00D11570"/>
    <w:rsid w:val="00D11FB4"/>
    <w:rsid w:val="00D12DD1"/>
    <w:rsid w:val="00D12EA6"/>
    <w:rsid w:val="00D13647"/>
    <w:rsid w:val="00D14C77"/>
    <w:rsid w:val="00D1542E"/>
    <w:rsid w:val="00D1704B"/>
    <w:rsid w:val="00D177BC"/>
    <w:rsid w:val="00D17E7A"/>
    <w:rsid w:val="00D20254"/>
    <w:rsid w:val="00D20B42"/>
    <w:rsid w:val="00D213B9"/>
    <w:rsid w:val="00D217A1"/>
    <w:rsid w:val="00D2204F"/>
    <w:rsid w:val="00D22595"/>
    <w:rsid w:val="00D229F9"/>
    <w:rsid w:val="00D2358D"/>
    <w:rsid w:val="00D2387F"/>
    <w:rsid w:val="00D25635"/>
    <w:rsid w:val="00D300A0"/>
    <w:rsid w:val="00D31152"/>
    <w:rsid w:val="00D31650"/>
    <w:rsid w:val="00D316C0"/>
    <w:rsid w:val="00D32166"/>
    <w:rsid w:val="00D325B2"/>
    <w:rsid w:val="00D3420A"/>
    <w:rsid w:val="00D34D7E"/>
    <w:rsid w:val="00D35487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26C0"/>
    <w:rsid w:val="00D4431C"/>
    <w:rsid w:val="00D44EC2"/>
    <w:rsid w:val="00D46A3E"/>
    <w:rsid w:val="00D46A49"/>
    <w:rsid w:val="00D47BA7"/>
    <w:rsid w:val="00D507EF"/>
    <w:rsid w:val="00D51A65"/>
    <w:rsid w:val="00D54559"/>
    <w:rsid w:val="00D54A29"/>
    <w:rsid w:val="00D54C72"/>
    <w:rsid w:val="00D55160"/>
    <w:rsid w:val="00D5635A"/>
    <w:rsid w:val="00D57C99"/>
    <w:rsid w:val="00D607C5"/>
    <w:rsid w:val="00D62345"/>
    <w:rsid w:val="00D62765"/>
    <w:rsid w:val="00D678BA"/>
    <w:rsid w:val="00D70100"/>
    <w:rsid w:val="00D7037B"/>
    <w:rsid w:val="00D73911"/>
    <w:rsid w:val="00D73F81"/>
    <w:rsid w:val="00D7437F"/>
    <w:rsid w:val="00D745DB"/>
    <w:rsid w:val="00D75770"/>
    <w:rsid w:val="00D75B23"/>
    <w:rsid w:val="00D760E6"/>
    <w:rsid w:val="00D7645E"/>
    <w:rsid w:val="00D80372"/>
    <w:rsid w:val="00D805CD"/>
    <w:rsid w:val="00D8272D"/>
    <w:rsid w:val="00D84FD0"/>
    <w:rsid w:val="00D86A77"/>
    <w:rsid w:val="00D871FC"/>
    <w:rsid w:val="00D904E9"/>
    <w:rsid w:val="00D91A56"/>
    <w:rsid w:val="00D91C60"/>
    <w:rsid w:val="00D9301F"/>
    <w:rsid w:val="00D93316"/>
    <w:rsid w:val="00D9339E"/>
    <w:rsid w:val="00D93AF2"/>
    <w:rsid w:val="00D94489"/>
    <w:rsid w:val="00D95E6D"/>
    <w:rsid w:val="00D969F8"/>
    <w:rsid w:val="00D97E58"/>
    <w:rsid w:val="00D97F62"/>
    <w:rsid w:val="00DA0209"/>
    <w:rsid w:val="00DA0848"/>
    <w:rsid w:val="00DA1EB1"/>
    <w:rsid w:val="00DA2679"/>
    <w:rsid w:val="00DA276D"/>
    <w:rsid w:val="00DA3568"/>
    <w:rsid w:val="00DA3F72"/>
    <w:rsid w:val="00DA53EE"/>
    <w:rsid w:val="00DA670E"/>
    <w:rsid w:val="00DA6AEB"/>
    <w:rsid w:val="00DA77CC"/>
    <w:rsid w:val="00DA7DF1"/>
    <w:rsid w:val="00DB0892"/>
    <w:rsid w:val="00DB0A89"/>
    <w:rsid w:val="00DB0DDD"/>
    <w:rsid w:val="00DB25EF"/>
    <w:rsid w:val="00DB2653"/>
    <w:rsid w:val="00DB33AA"/>
    <w:rsid w:val="00DB3C6C"/>
    <w:rsid w:val="00DB3E1E"/>
    <w:rsid w:val="00DB47AC"/>
    <w:rsid w:val="00DB482D"/>
    <w:rsid w:val="00DB4EB7"/>
    <w:rsid w:val="00DB5476"/>
    <w:rsid w:val="00DC100B"/>
    <w:rsid w:val="00DC1843"/>
    <w:rsid w:val="00DC3B66"/>
    <w:rsid w:val="00DC40C8"/>
    <w:rsid w:val="00DC4FD7"/>
    <w:rsid w:val="00DC5507"/>
    <w:rsid w:val="00DC5686"/>
    <w:rsid w:val="00DC5ACE"/>
    <w:rsid w:val="00DC7D0A"/>
    <w:rsid w:val="00DD00AC"/>
    <w:rsid w:val="00DD03B3"/>
    <w:rsid w:val="00DD0C34"/>
    <w:rsid w:val="00DD232E"/>
    <w:rsid w:val="00DD258C"/>
    <w:rsid w:val="00DD2BEB"/>
    <w:rsid w:val="00DD3B0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34E9"/>
    <w:rsid w:val="00E04A6C"/>
    <w:rsid w:val="00E05DB4"/>
    <w:rsid w:val="00E062E7"/>
    <w:rsid w:val="00E064D9"/>
    <w:rsid w:val="00E07F1E"/>
    <w:rsid w:val="00E102E3"/>
    <w:rsid w:val="00E10492"/>
    <w:rsid w:val="00E11DE6"/>
    <w:rsid w:val="00E156B4"/>
    <w:rsid w:val="00E16FE2"/>
    <w:rsid w:val="00E21B4C"/>
    <w:rsid w:val="00E2242B"/>
    <w:rsid w:val="00E25573"/>
    <w:rsid w:val="00E27FF6"/>
    <w:rsid w:val="00E304F5"/>
    <w:rsid w:val="00E30557"/>
    <w:rsid w:val="00E30FAA"/>
    <w:rsid w:val="00E33003"/>
    <w:rsid w:val="00E33251"/>
    <w:rsid w:val="00E36835"/>
    <w:rsid w:val="00E44F6F"/>
    <w:rsid w:val="00E456E0"/>
    <w:rsid w:val="00E4661D"/>
    <w:rsid w:val="00E46D3A"/>
    <w:rsid w:val="00E47AF5"/>
    <w:rsid w:val="00E51D85"/>
    <w:rsid w:val="00E52AB0"/>
    <w:rsid w:val="00E53091"/>
    <w:rsid w:val="00E531B3"/>
    <w:rsid w:val="00E534E4"/>
    <w:rsid w:val="00E54F06"/>
    <w:rsid w:val="00E552E2"/>
    <w:rsid w:val="00E56521"/>
    <w:rsid w:val="00E5745C"/>
    <w:rsid w:val="00E5789C"/>
    <w:rsid w:val="00E57BA0"/>
    <w:rsid w:val="00E60C7D"/>
    <w:rsid w:val="00E61C6F"/>
    <w:rsid w:val="00E6356A"/>
    <w:rsid w:val="00E64503"/>
    <w:rsid w:val="00E64F65"/>
    <w:rsid w:val="00E661CD"/>
    <w:rsid w:val="00E6622D"/>
    <w:rsid w:val="00E6728C"/>
    <w:rsid w:val="00E67427"/>
    <w:rsid w:val="00E67D6F"/>
    <w:rsid w:val="00E72013"/>
    <w:rsid w:val="00E72949"/>
    <w:rsid w:val="00E72A86"/>
    <w:rsid w:val="00E7468A"/>
    <w:rsid w:val="00E75591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87C49"/>
    <w:rsid w:val="00E90DB7"/>
    <w:rsid w:val="00E912AE"/>
    <w:rsid w:val="00E9186D"/>
    <w:rsid w:val="00E9249C"/>
    <w:rsid w:val="00E928DD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6DF4"/>
    <w:rsid w:val="00EA7A4A"/>
    <w:rsid w:val="00EA7BCE"/>
    <w:rsid w:val="00EA7F30"/>
    <w:rsid w:val="00EA7F40"/>
    <w:rsid w:val="00EB1014"/>
    <w:rsid w:val="00EB1D6D"/>
    <w:rsid w:val="00EB26C4"/>
    <w:rsid w:val="00EB3FF2"/>
    <w:rsid w:val="00EB4C54"/>
    <w:rsid w:val="00EB51DF"/>
    <w:rsid w:val="00EB58B5"/>
    <w:rsid w:val="00EB6328"/>
    <w:rsid w:val="00EB6369"/>
    <w:rsid w:val="00EB67A2"/>
    <w:rsid w:val="00EB6B5D"/>
    <w:rsid w:val="00EB6E15"/>
    <w:rsid w:val="00EB754C"/>
    <w:rsid w:val="00EC09AF"/>
    <w:rsid w:val="00EC252F"/>
    <w:rsid w:val="00EC2EF3"/>
    <w:rsid w:val="00EC3069"/>
    <w:rsid w:val="00EC5FD7"/>
    <w:rsid w:val="00EC6122"/>
    <w:rsid w:val="00EC7DC4"/>
    <w:rsid w:val="00ED0A8A"/>
    <w:rsid w:val="00ED1634"/>
    <w:rsid w:val="00ED18AA"/>
    <w:rsid w:val="00ED1A06"/>
    <w:rsid w:val="00ED1C10"/>
    <w:rsid w:val="00ED2AEB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34CD"/>
    <w:rsid w:val="00EF3731"/>
    <w:rsid w:val="00EF452D"/>
    <w:rsid w:val="00EF5799"/>
    <w:rsid w:val="00EF7D29"/>
    <w:rsid w:val="00EF7D48"/>
    <w:rsid w:val="00F020E5"/>
    <w:rsid w:val="00F03C78"/>
    <w:rsid w:val="00F04463"/>
    <w:rsid w:val="00F0502A"/>
    <w:rsid w:val="00F051EE"/>
    <w:rsid w:val="00F06DDB"/>
    <w:rsid w:val="00F07FA7"/>
    <w:rsid w:val="00F106DF"/>
    <w:rsid w:val="00F123C5"/>
    <w:rsid w:val="00F129F7"/>
    <w:rsid w:val="00F134CB"/>
    <w:rsid w:val="00F13681"/>
    <w:rsid w:val="00F1411D"/>
    <w:rsid w:val="00F1482D"/>
    <w:rsid w:val="00F179BD"/>
    <w:rsid w:val="00F179E2"/>
    <w:rsid w:val="00F17D12"/>
    <w:rsid w:val="00F21B44"/>
    <w:rsid w:val="00F23D7D"/>
    <w:rsid w:val="00F248D5"/>
    <w:rsid w:val="00F25768"/>
    <w:rsid w:val="00F25AF7"/>
    <w:rsid w:val="00F26009"/>
    <w:rsid w:val="00F267A9"/>
    <w:rsid w:val="00F26DC5"/>
    <w:rsid w:val="00F273B1"/>
    <w:rsid w:val="00F27982"/>
    <w:rsid w:val="00F27DF6"/>
    <w:rsid w:val="00F3170E"/>
    <w:rsid w:val="00F32450"/>
    <w:rsid w:val="00F3560A"/>
    <w:rsid w:val="00F36C00"/>
    <w:rsid w:val="00F36F01"/>
    <w:rsid w:val="00F37186"/>
    <w:rsid w:val="00F40C34"/>
    <w:rsid w:val="00F45270"/>
    <w:rsid w:val="00F45497"/>
    <w:rsid w:val="00F467E9"/>
    <w:rsid w:val="00F475A2"/>
    <w:rsid w:val="00F47A9A"/>
    <w:rsid w:val="00F5012A"/>
    <w:rsid w:val="00F5061C"/>
    <w:rsid w:val="00F51131"/>
    <w:rsid w:val="00F51620"/>
    <w:rsid w:val="00F51D5D"/>
    <w:rsid w:val="00F54DC2"/>
    <w:rsid w:val="00F55D8B"/>
    <w:rsid w:val="00F600F2"/>
    <w:rsid w:val="00F613AD"/>
    <w:rsid w:val="00F621DB"/>
    <w:rsid w:val="00F63112"/>
    <w:rsid w:val="00F64A90"/>
    <w:rsid w:val="00F64BD8"/>
    <w:rsid w:val="00F64FF4"/>
    <w:rsid w:val="00F6543F"/>
    <w:rsid w:val="00F66A6F"/>
    <w:rsid w:val="00F70AAC"/>
    <w:rsid w:val="00F712DC"/>
    <w:rsid w:val="00F71A10"/>
    <w:rsid w:val="00F75C30"/>
    <w:rsid w:val="00F77927"/>
    <w:rsid w:val="00F80723"/>
    <w:rsid w:val="00F807BA"/>
    <w:rsid w:val="00F8163C"/>
    <w:rsid w:val="00F86208"/>
    <w:rsid w:val="00F86A54"/>
    <w:rsid w:val="00F90D2E"/>
    <w:rsid w:val="00F91D90"/>
    <w:rsid w:val="00F9239D"/>
    <w:rsid w:val="00F92AC1"/>
    <w:rsid w:val="00F92B3E"/>
    <w:rsid w:val="00F92C91"/>
    <w:rsid w:val="00F95A3A"/>
    <w:rsid w:val="00FA0A4B"/>
    <w:rsid w:val="00FA12FA"/>
    <w:rsid w:val="00FA14B7"/>
    <w:rsid w:val="00FA153D"/>
    <w:rsid w:val="00FA1D34"/>
    <w:rsid w:val="00FA21F9"/>
    <w:rsid w:val="00FA31C0"/>
    <w:rsid w:val="00FA39EB"/>
    <w:rsid w:val="00FA46D1"/>
    <w:rsid w:val="00FA5100"/>
    <w:rsid w:val="00FB0DED"/>
    <w:rsid w:val="00FB59A7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2CB"/>
    <w:rsid w:val="00FD4B54"/>
    <w:rsid w:val="00FD59A0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315</TotalTime>
  <Pages>8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350</cp:revision>
  <dcterms:created xsi:type="dcterms:W3CDTF">2021-12-26T10:25:00Z</dcterms:created>
  <dcterms:modified xsi:type="dcterms:W3CDTF">2024-03-04T20:12:00Z</dcterms:modified>
</cp:coreProperties>
</file>